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80" w:type="dxa"/>
        <w:jc w:val="center"/>
        <w:tblLayout w:type="fixed"/>
        <w:tblLook w:val="0000" w:firstRow="0" w:lastRow="0" w:firstColumn="0" w:lastColumn="0" w:noHBand="0" w:noVBand="0"/>
      </w:tblPr>
      <w:tblGrid>
        <w:gridCol w:w="2736"/>
        <w:gridCol w:w="2304"/>
        <w:gridCol w:w="720"/>
        <w:gridCol w:w="4176"/>
        <w:gridCol w:w="144"/>
      </w:tblGrid>
      <w:tr w:rsidR="0051089A" w:rsidRPr="00773505" w14:paraId="214DE16A" w14:textId="77777777" w:rsidTr="002D6799">
        <w:trPr>
          <w:jc w:val="center"/>
        </w:trPr>
        <w:tc>
          <w:tcPr>
            <w:tcW w:w="10080" w:type="dxa"/>
            <w:gridSpan w:val="5"/>
            <w:vAlign w:val="center"/>
          </w:tcPr>
          <w:p w14:paraId="1F6FDBBF" w14:textId="702936DC" w:rsidR="0051089A" w:rsidRPr="00773505" w:rsidRDefault="0051089A" w:rsidP="00343AD2">
            <w:pPr>
              <w:spacing w:after="120"/>
              <w:jc w:val="right"/>
              <w:rPr>
                <w:rFonts w:cs="Arial"/>
                <w:b/>
                <w:szCs w:val="24"/>
              </w:rPr>
            </w:pPr>
            <w:r w:rsidRPr="00773505">
              <w:rPr>
                <w:rFonts w:cs="Arial"/>
                <w:i/>
                <w:sz w:val="18"/>
                <w:szCs w:val="18"/>
              </w:rPr>
              <w:t xml:space="preserve">(Assigned by WSCPR) </w:t>
            </w:r>
            <w:r w:rsidRPr="00773505">
              <w:rPr>
                <w:rFonts w:cs="Arial"/>
                <w:b/>
                <w:szCs w:val="24"/>
              </w:rPr>
              <w:t xml:space="preserve">Project # __________________ </w:t>
            </w:r>
          </w:p>
        </w:tc>
      </w:tr>
      <w:tr w:rsidR="0051089A" w:rsidRPr="00773505" w14:paraId="3AF7910D" w14:textId="77777777" w:rsidTr="00860CB6">
        <w:trPr>
          <w:trHeight w:val="432"/>
          <w:jc w:val="center"/>
        </w:trPr>
        <w:tc>
          <w:tcPr>
            <w:tcW w:w="10080" w:type="dxa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3CD6DBC" w14:textId="5B74C8C2" w:rsidR="0051089A" w:rsidRPr="00773505" w:rsidRDefault="0051089A" w:rsidP="00662AD5">
            <w:pPr>
              <w:spacing w:after="60"/>
              <w:rPr>
                <w:rFonts w:cs="Arial"/>
                <w:bCs/>
                <w:kern w:val="0"/>
                <w:sz w:val="22"/>
                <w:szCs w:val="22"/>
              </w:rPr>
            </w:pPr>
            <w:r w:rsidRPr="00773505">
              <w:rPr>
                <w:rFonts w:cs="Arial"/>
                <w:b/>
                <w:kern w:val="0"/>
                <w:szCs w:val="24"/>
              </w:rPr>
              <w:t>PROJECT TITLE</w:t>
            </w:r>
            <w:r w:rsidRPr="00773505">
              <w:rPr>
                <w:rFonts w:cs="Arial"/>
                <w:bCs/>
                <w:kern w:val="0"/>
                <w:szCs w:val="24"/>
              </w:rPr>
              <w:t>:</w:t>
            </w:r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 </w:t>
            </w:r>
            <w:sdt>
              <w:sdtPr>
                <w:rPr>
                  <w:rFonts w:cs="Arial"/>
                  <w:bCs/>
                  <w:kern w:val="0"/>
                  <w:sz w:val="22"/>
                  <w:szCs w:val="22"/>
                </w:rPr>
                <w:id w:val="936641176"/>
                <w:placeholder>
                  <w:docPart w:val="45D8AC41513948049E90C0ACF7BAA1AD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</w:tc>
      </w:tr>
      <w:tr w:rsidR="0051089A" w:rsidRPr="00773505" w14:paraId="50546C09" w14:textId="77777777" w:rsidTr="00860CB6">
        <w:trPr>
          <w:trHeight w:val="1656"/>
          <w:jc w:val="center"/>
        </w:trPr>
        <w:tc>
          <w:tcPr>
            <w:tcW w:w="504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6846BB3" w14:textId="2D647970" w:rsidR="0051089A" w:rsidRPr="00773505" w:rsidRDefault="0051089A" w:rsidP="00662AD5">
            <w:pPr>
              <w:spacing w:after="60"/>
              <w:rPr>
                <w:rFonts w:cs="Arial"/>
                <w:kern w:val="0"/>
                <w:sz w:val="18"/>
                <w:szCs w:val="18"/>
              </w:rPr>
            </w:pPr>
            <w:r w:rsidRPr="00773505">
              <w:rPr>
                <w:rFonts w:cs="Arial"/>
                <w:b/>
                <w:kern w:val="0"/>
                <w:szCs w:val="24"/>
              </w:rPr>
              <w:t xml:space="preserve">APPLICANT: </w:t>
            </w:r>
          </w:p>
          <w:p w14:paraId="0DDD594C" w14:textId="33E36CEA" w:rsidR="0051089A" w:rsidRPr="00773505" w:rsidRDefault="0051089A" w:rsidP="00C96D3E">
            <w:pPr>
              <w:spacing w:after="60"/>
              <w:rPr>
                <w:rFonts w:cs="Arial"/>
                <w:kern w:val="0"/>
                <w:sz w:val="22"/>
                <w:szCs w:val="22"/>
              </w:rPr>
            </w:pPr>
            <w:r w:rsidRPr="00773505">
              <w:rPr>
                <w:rFonts w:cs="Arial"/>
                <w:kern w:val="0"/>
                <w:sz w:val="22"/>
                <w:szCs w:val="22"/>
              </w:rPr>
              <w:t xml:space="preserve">User Group: </w:t>
            </w: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996305258"/>
                <w:placeholder>
                  <w:docPart w:val="0E16B5C58E9C4B1C937073B59F15F9A7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  <w:p w14:paraId="354AB2A7" w14:textId="36D61AC9" w:rsidR="0051089A" w:rsidRPr="00773505" w:rsidRDefault="0051089A" w:rsidP="00C96D3E">
            <w:pPr>
              <w:spacing w:after="60"/>
              <w:rPr>
                <w:rFonts w:cs="Arial"/>
                <w:kern w:val="0"/>
                <w:sz w:val="22"/>
                <w:szCs w:val="22"/>
              </w:rPr>
            </w:pPr>
            <w:r w:rsidRPr="00773505">
              <w:rPr>
                <w:rFonts w:cs="Arial"/>
                <w:kern w:val="0"/>
                <w:sz w:val="22"/>
                <w:szCs w:val="22"/>
              </w:rPr>
              <w:t xml:space="preserve">Contact: </w:t>
            </w: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2063904678"/>
                <w:placeholder>
                  <w:docPart w:val="2FFB5540BE86431D9FA831DF7A430757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  <w:p w14:paraId="7D4C45D3" w14:textId="4ECE5953" w:rsidR="0051089A" w:rsidRPr="00773505" w:rsidRDefault="0051089A" w:rsidP="00C96D3E">
            <w:pPr>
              <w:spacing w:after="60"/>
              <w:rPr>
                <w:rFonts w:cs="Arial"/>
                <w:kern w:val="0"/>
                <w:sz w:val="22"/>
                <w:szCs w:val="22"/>
              </w:rPr>
            </w:pPr>
            <w:r w:rsidRPr="00773505">
              <w:rPr>
                <w:rFonts w:cs="Arial"/>
                <w:kern w:val="0"/>
                <w:sz w:val="22"/>
                <w:szCs w:val="22"/>
              </w:rPr>
              <w:t xml:space="preserve">Phone: </w:t>
            </w: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-1199546866"/>
                <w:placeholder>
                  <w:docPart w:val="3D35D9C77D8B4AE49DF4B49C8F8A2650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  <w:p w14:paraId="2F28D9FF" w14:textId="5D45A9DB" w:rsidR="0051089A" w:rsidRPr="00773505" w:rsidRDefault="0051089A" w:rsidP="00C26404">
            <w:pPr>
              <w:rPr>
                <w:rFonts w:cs="Arial"/>
                <w:kern w:val="0"/>
                <w:sz w:val="20"/>
              </w:rPr>
            </w:pPr>
            <w:r w:rsidRPr="00773505">
              <w:rPr>
                <w:rFonts w:cs="Arial"/>
                <w:kern w:val="0"/>
                <w:sz w:val="22"/>
                <w:szCs w:val="22"/>
              </w:rPr>
              <w:t xml:space="preserve">Email: </w:t>
            </w: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635758543"/>
                <w:placeholder>
                  <w:docPart w:val="06F24F0BD08B42D6A28F57A78B437D12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</w:tc>
        <w:tc>
          <w:tcPr>
            <w:tcW w:w="5040" w:type="dxa"/>
            <w:gridSpan w:val="3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4005841" w14:textId="632F4652" w:rsidR="0051089A" w:rsidRPr="00773505" w:rsidRDefault="0051089A" w:rsidP="00662AD5">
            <w:pPr>
              <w:spacing w:after="60"/>
              <w:rPr>
                <w:rFonts w:cs="Arial"/>
                <w:kern w:val="0"/>
                <w:szCs w:val="24"/>
              </w:rPr>
            </w:pPr>
            <w:r w:rsidRPr="00773505">
              <w:rPr>
                <w:rFonts w:cs="Arial"/>
                <w:b/>
                <w:kern w:val="0"/>
                <w:szCs w:val="24"/>
              </w:rPr>
              <w:t>PI/RESEARCHER:</w:t>
            </w:r>
          </w:p>
          <w:p w14:paraId="03B03C8E" w14:textId="54921531" w:rsidR="0051089A" w:rsidRPr="00773505" w:rsidRDefault="0051089A" w:rsidP="00662AD5">
            <w:pPr>
              <w:spacing w:after="60"/>
              <w:rPr>
                <w:rFonts w:cs="Arial"/>
                <w:kern w:val="0"/>
                <w:sz w:val="22"/>
                <w:szCs w:val="22"/>
              </w:rPr>
            </w:pPr>
            <w:r w:rsidRPr="00773505">
              <w:rPr>
                <w:rFonts w:cs="Arial"/>
                <w:kern w:val="0"/>
                <w:sz w:val="22"/>
                <w:szCs w:val="22"/>
              </w:rPr>
              <w:t xml:space="preserve">Name: </w:t>
            </w: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-438373618"/>
                <w:placeholder>
                  <w:docPart w:val="5DCF86081F454A7BAC64C5AA710B280B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  <w:p w14:paraId="35F52D26" w14:textId="0343E274" w:rsidR="0051089A" w:rsidRPr="00773505" w:rsidRDefault="0051089A" w:rsidP="00662AD5">
            <w:pPr>
              <w:spacing w:after="60"/>
              <w:rPr>
                <w:rFonts w:cs="Arial"/>
                <w:kern w:val="0"/>
                <w:sz w:val="22"/>
                <w:szCs w:val="22"/>
              </w:rPr>
            </w:pPr>
            <w:r w:rsidRPr="00773505">
              <w:rPr>
                <w:rFonts w:cs="Arial"/>
                <w:kern w:val="0"/>
                <w:sz w:val="22"/>
                <w:szCs w:val="22"/>
              </w:rPr>
              <w:t xml:space="preserve">Institution: </w:t>
            </w: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975563235"/>
                <w:placeholder>
                  <w:docPart w:val="47BBF0D6E00640F480691AAC0B6FFCF2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  <w:p w14:paraId="73BFEDF5" w14:textId="5E5333F6" w:rsidR="0051089A" w:rsidRPr="00773505" w:rsidRDefault="0051089A" w:rsidP="00662AD5">
            <w:pPr>
              <w:spacing w:after="60"/>
              <w:rPr>
                <w:rFonts w:cs="Arial"/>
                <w:kern w:val="0"/>
                <w:sz w:val="22"/>
                <w:szCs w:val="22"/>
              </w:rPr>
            </w:pPr>
            <w:r w:rsidRPr="00773505">
              <w:rPr>
                <w:rFonts w:cs="Arial"/>
                <w:kern w:val="0"/>
                <w:sz w:val="22"/>
                <w:szCs w:val="22"/>
              </w:rPr>
              <w:t xml:space="preserve">Phone: </w:t>
            </w: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1320465722"/>
                <w:placeholder>
                  <w:docPart w:val="2588D19D305948DCA6F39D7CF1785C24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  <w:p w14:paraId="25DAA764" w14:textId="38FD4A93" w:rsidR="0051089A" w:rsidRPr="00773505" w:rsidRDefault="0051089A" w:rsidP="00C26404">
            <w:pPr>
              <w:rPr>
                <w:rFonts w:cs="Arial"/>
                <w:kern w:val="0"/>
                <w:sz w:val="20"/>
              </w:rPr>
            </w:pPr>
            <w:r w:rsidRPr="00773505">
              <w:rPr>
                <w:rFonts w:cs="Arial"/>
                <w:kern w:val="0"/>
                <w:sz w:val="22"/>
                <w:szCs w:val="22"/>
              </w:rPr>
              <w:t xml:space="preserve">Email: </w:t>
            </w: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1422904772"/>
                <w:placeholder>
                  <w:docPart w:val="1FD70F4657594AB4B1BBFD5BDE23700C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</w:tc>
      </w:tr>
      <w:tr w:rsidR="0051089A" w:rsidRPr="00773505" w14:paraId="0EF40AE9" w14:textId="77777777" w:rsidTr="00285DD3">
        <w:trPr>
          <w:trHeight w:val="1440"/>
          <w:jc w:val="center"/>
        </w:trPr>
        <w:tc>
          <w:tcPr>
            <w:tcW w:w="10080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E6CFA5C" w14:textId="77777777" w:rsidR="0051089A" w:rsidRPr="00773505" w:rsidRDefault="0051089A" w:rsidP="0023310B">
            <w:pPr>
              <w:spacing w:after="60"/>
              <w:rPr>
                <w:rFonts w:cs="Arial"/>
                <w:b/>
                <w:kern w:val="0"/>
                <w:szCs w:val="24"/>
              </w:rPr>
            </w:pPr>
            <w:r w:rsidRPr="00773505">
              <w:rPr>
                <w:rFonts w:cs="Arial"/>
                <w:b/>
                <w:kern w:val="0"/>
                <w:szCs w:val="24"/>
              </w:rPr>
              <w:t>DETAILS:</w:t>
            </w:r>
          </w:p>
          <w:p w14:paraId="01AC9CDA" w14:textId="246ED81D" w:rsidR="0051089A" w:rsidRPr="00773505" w:rsidRDefault="0051089A" w:rsidP="0023310B">
            <w:pPr>
              <w:spacing w:after="60"/>
              <w:rPr>
                <w:rFonts w:cs="Arial"/>
                <w:bCs/>
                <w:kern w:val="0"/>
                <w:sz w:val="22"/>
                <w:szCs w:val="22"/>
              </w:rPr>
            </w:pPr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Treatment Method </w:t>
            </w:r>
            <w:r w:rsidRPr="00773505">
              <w:rPr>
                <w:rFonts w:cs="Arial"/>
                <w:bCs/>
                <w:i/>
                <w:iCs/>
                <w:kern w:val="0"/>
                <w:sz w:val="20"/>
              </w:rPr>
              <w:t>(Select one)</w:t>
            </w:r>
            <w:r w:rsidRPr="00773505">
              <w:rPr>
                <w:rFonts w:cs="Arial"/>
                <w:bCs/>
                <w:i/>
                <w:iCs/>
                <w:kern w:val="0"/>
                <w:sz w:val="22"/>
                <w:szCs w:val="22"/>
              </w:rPr>
              <w:t xml:space="preserve">:        </w:t>
            </w:r>
            <w:sdt>
              <w:sdtPr>
                <w:rPr>
                  <w:rFonts w:cs="Arial"/>
                  <w:bCs/>
                  <w:kern w:val="0"/>
                  <w:sz w:val="22"/>
                  <w:szCs w:val="22"/>
                </w:rPr>
                <w:id w:val="1078792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bCs/>
                    <w:kern w:val="0"/>
                    <w:sz w:val="22"/>
                    <w:szCs w:val="22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 Pesticides           </w:t>
            </w:r>
            <w:sdt>
              <w:sdtPr>
                <w:rPr>
                  <w:rFonts w:cs="Arial"/>
                  <w:bCs/>
                  <w:kern w:val="0"/>
                  <w:sz w:val="22"/>
                  <w:szCs w:val="22"/>
                </w:rPr>
                <w:id w:val="313075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bCs/>
                    <w:kern w:val="0"/>
                    <w:sz w:val="22"/>
                    <w:szCs w:val="22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 Alternative to Pesticides </w:t>
            </w:r>
          </w:p>
          <w:p w14:paraId="53760AFF" w14:textId="45FDDBFA" w:rsidR="0051089A" w:rsidRDefault="0051089A" w:rsidP="00285DD3">
            <w:pPr>
              <w:spacing w:after="60"/>
              <w:rPr>
                <w:rFonts w:cs="Arial"/>
                <w:bCs/>
                <w:kern w:val="0"/>
                <w:sz w:val="22"/>
                <w:szCs w:val="22"/>
              </w:rPr>
            </w:pPr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Crop: </w:t>
            </w:r>
            <w:sdt>
              <w:sdtPr>
                <w:rPr>
                  <w:rFonts w:cs="Arial"/>
                  <w:bCs/>
                  <w:kern w:val="0"/>
                  <w:sz w:val="22"/>
                  <w:szCs w:val="22"/>
                </w:rPr>
                <w:id w:val="-1773619187"/>
                <w:placeholder>
                  <w:docPart w:val="FDE5F39350E04CE7B47C423A814A31E8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             Pest: </w:t>
            </w:r>
            <w:sdt>
              <w:sdtPr>
                <w:rPr>
                  <w:rFonts w:cs="Arial"/>
                  <w:bCs/>
                  <w:kern w:val="0"/>
                  <w:sz w:val="22"/>
                  <w:szCs w:val="22"/>
                </w:rPr>
                <w:id w:val="-227920309"/>
                <w:placeholder>
                  <w:docPart w:val="FDE5F39350E04CE7B47C423A814A31E8"/>
                </w:placeholder>
                <w:showingPlcHdr/>
                <w:text/>
              </w:sdtPr>
              <w:sdtEndPr/>
              <w:sdtContent>
                <w:r w:rsidR="00285DD3" w:rsidRPr="00773505">
                  <w:rPr>
                    <w:rStyle w:val="PlaceholderText"/>
                    <w:rFonts w:cs="Arial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  <w:p w14:paraId="59CC555F" w14:textId="68FCC632" w:rsidR="00285DD3" w:rsidRPr="00773505" w:rsidRDefault="00285DD3" w:rsidP="00C26404">
            <w:pPr>
              <w:rPr>
                <w:rFonts w:cs="Arial"/>
                <w:bCs/>
                <w:kern w:val="0"/>
                <w:sz w:val="22"/>
                <w:szCs w:val="22"/>
              </w:rPr>
            </w:pPr>
            <w:r w:rsidRPr="00285DD3">
              <w:rPr>
                <w:rFonts w:cs="Arial"/>
                <w:bCs/>
                <w:kern w:val="0"/>
                <w:sz w:val="22"/>
                <w:szCs w:val="22"/>
              </w:rPr>
              <w:t>Registration:</w:t>
            </w:r>
            <w:r>
              <w:rPr>
                <w:rFonts w:cs="Arial"/>
                <w:bCs/>
                <w:kern w:val="0"/>
                <w:sz w:val="22"/>
                <w:szCs w:val="22"/>
              </w:rPr>
              <w:t xml:space="preserve"> </w:t>
            </w:r>
            <w:sdt>
              <w:sdtPr>
                <w:rPr>
                  <w:rFonts w:cs="Arial"/>
                  <w:bCs/>
                  <w:kern w:val="0"/>
                  <w:sz w:val="22"/>
                  <w:szCs w:val="22"/>
                </w:rPr>
                <w:id w:val="972567515"/>
                <w:placeholder>
                  <w:docPart w:val="0F7772CB53874066BB5FEC3C05E59727"/>
                </w:placeholder>
                <w:showingPlcHdr/>
                <w:text/>
              </w:sdtPr>
              <w:sdtEndPr/>
              <w:sdtContent>
                <w:r w:rsidRPr="00285DD3">
                  <w:rPr>
                    <w:rStyle w:val="PlaceholderText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  <w:r>
              <w:rPr>
                <w:rFonts w:cs="Arial"/>
                <w:bCs/>
                <w:kern w:val="0"/>
                <w:sz w:val="22"/>
                <w:szCs w:val="22"/>
              </w:rPr>
              <w:t>%</w:t>
            </w:r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        </w:t>
            </w:r>
            <w:r>
              <w:rPr>
                <w:rFonts w:cs="Arial"/>
                <w:bCs/>
                <w:kern w:val="0"/>
                <w:sz w:val="22"/>
                <w:szCs w:val="22"/>
              </w:rPr>
              <w:t>Non-Registration</w:t>
            </w:r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: </w:t>
            </w:r>
            <w:sdt>
              <w:sdtPr>
                <w:rPr>
                  <w:rFonts w:cs="Arial"/>
                  <w:bCs/>
                  <w:kern w:val="0"/>
                  <w:sz w:val="22"/>
                  <w:szCs w:val="22"/>
                </w:rPr>
                <w:id w:val="1533917536"/>
                <w:placeholder>
                  <w:docPart w:val="DE1B612B5A824F53B4D0D97C95B30423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  <w:r>
              <w:rPr>
                <w:rFonts w:cs="Arial"/>
                <w:bCs/>
                <w:kern w:val="0"/>
                <w:sz w:val="22"/>
                <w:szCs w:val="22"/>
              </w:rPr>
              <w:t>%</w:t>
            </w:r>
          </w:p>
        </w:tc>
      </w:tr>
      <w:tr w:rsidR="0051089A" w:rsidRPr="00773505" w14:paraId="1086D181" w14:textId="77777777" w:rsidTr="00A766D2">
        <w:trPr>
          <w:trHeight w:val="1728"/>
          <w:jc w:val="center"/>
        </w:trPr>
        <w:tc>
          <w:tcPr>
            <w:tcW w:w="10080" w:type="dxa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232D155" w14:textId="7F0CEE47" w:rsidR="0051089A" w:rsidRPr="00773505" w:rsidRDefault="0051089A" w:rsidP="00EC191B">
            <w:pPr>
              <w:spacing w:after="60"/>
              <w:rPr>
                <w:rFonts w:cs="Arial"/>
                <w:b/>
                <w:kern w:val="0"/>
                <w:szCs w:val="24"/>
              </w:rPr>
            </w:pPr>
            <w:r w:rsidRPr="00773505">
              <w:rPr>
                <w:rFonts w:cs="Arial"/>
                <w:b/>
                <w:kern w:val="0"/>
                <w:szCs w:val="24"/>
              </w:rPr>
              <w:t>CATEGORIES:</w:t>
            </w:r>
          </w:p>
          <w:p w14:paraId="44DD10D6" w14:textId="1931900A" w:rsidR="0051089A" w:rsidRPr="00773505" w:rsidRDefault="0051089A" w:rsidP="00285DD3">
            <w:pPr>
              <w:pBdr>
                <w:bottom w:val="single" w:sz="4" w:space="1" w:color="auto"/>
              </w:pBdr>
              <w:spacing w:after="60"/>
              <w:rPr>
                <w:rFonts w:cs="Arial"/>
                <w:bCs/>
                <w:kern w:val="0"/>
                <w:sz w:val="22"/>
                <w:szCs w:val="22"/>
              </w:rPr>
            </w:pPr>
            <w:r w:rsidRPr="00773505">
              <w:rPr>
                <w:rFonts w:cs="Arial"/>
                <w:bCs/>
                <w:kern w:val="0"/>
                <w:sz w:val="22"/>
                <w:szCs w:val="22"/>
              </w:rPr>
              <w:t>Good Laboratories Practices Research</w:t>
            </w:r>
            <w:r w:rsidRPr="00773505">
              <w:rPr>
                <w:rFonts w:cs="Arial"/>
                <w:bCs/>
                <w:i/>
                <w:iCs/>
                <w:kern w:val="0"/>
                <w:sz w:val="22"/>
                <w:szCs w:val="22"/>
              </w:rPr>
              <w:t xml:space="preserve"> </w:t>
            </w:r>
            <w:r w:rsidRPr="00773505">
              <w:rPr>
                <w:rFonts w:cs="Arial"/>
                <w:bCs/>
                <w:i/>
                <w:iCs/>
                <w:kern w:val="0"/>
                <w:sz w:val="20"/>
              </w:rPr>
              <w:t xml:space="preserve">(Select all that apply):          </w:t>
            </w:r>
            <w:sdt>
              <w:sdtPr>
                <w:rPr>
                  <w:rFonts w:cs="Arial"/>
                  <w:bCs/>
                  <w:kern w:val="0"/>
                  <w:sz w:val="22"/>
                  <w:szCs w:val="22"/>
                </w:rPr>
                <w:id w:val="1825856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bCs/>
                    <w:kern w:val="0"/>
                    <w:sz w:val="22"/>
                    <w:szCs w:val="22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 GLP           </w:t>
            </w:r>
            <w:sdt>
              <w:sdtPr>
                <w:rPr>
                  <w:rFonts w:cs="Arial"/>
                  <w:bCs/>
                  <w:kern w:val="0"/>
                  <w:sz w:val="22"/>
                  <w:szCs w:val="22"/>
                </w:rPr>
                <w:id w:val="1067923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bCs/>
                    <w:kern w:val="0"/>
                    <w:sz w:val="22"/>
                    <w:szCs w:val="22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 Not GLP</w:t>
            </w:r>
          </w:p>
          <w:p w14:paraId="29DFA047" w14:textId="0E7D7ADD" w:rsidR="0051089A" w:rsidRPr="00773505" w:rsidRDefault="0051089A" w:rsidP="00285DD3">
            <w:pPr>
              <w:rPr>
                <w:rFonts w:cs="Arial"/>
                <w:bCs/>
                <w:kern w:val="0"/>
                <w:sz w:val="22"/>
                <w:szCs w:val="22"/>
              </w:rPr>
            </w:pPr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Impact Categories </w:t>
            </w:r>
            <w:r w:rsidRPr="00773505">
              <w:rPr>
                <w:rFonts w:cs="Arial"/>
                <w:bCs/>
                <w:i/>
                <w:iCs/>
                <w:kern w:val="0"/>
                <w:sz w:val="20"/>
              </w:rPr>
              <w:t>(Select all that apply)</w:t>
            </w:r>
            <w:r w:rsidRPr="00773505">
              <w:rPr>
                <w:rFonts w:cs="Arial"/>
                <w:bCs/>
                <w:kern w:val="0"/>
                <w:sz w:val="22"/>
                <w:szCs w:val="22"/>
              </w:rPr>
              <w:t>:</w:t>
            </w:r>
          </w:p>
          <w:p w14:paraId="00CB9462" w14:textId="77777777" w:rsidR="00285DD3" w:rsidRDefault="0051089A" w:rsidP="00285DD3">
            <w:pPr>
              <w:pBdr>
                <w:bottom w:val="single" w:sz="4" w:space="1" w:color="auto"/>
              </w:pBdr>
              <w:spacing w:after="60"/>
              <w:rPr>
                <w:rFonts w:cs="Arial"/>
                <w:bCs/>
                <w:kern w:val="0"/>
                <w:sz w:val="20"/>
              </w:rPr>
            </w:pPr>
            <w:r w:rsidRPr="00773505">
              <w:rPr>
                <w:rFonts w:cs="Arial"/>
                <w:bCs/>
                <w:kern w:val="0"/>
                <w:sz w:val="20"/>
              </w:rPr>
              <w:t xml:space="preserve">   </w:t>
            </w:r>
            <w:sdt>
              <w:sdtPr>
                <w:rPr>
                  <w:rFonts w:cs="Arial"/>
                  <w:bCs/>
                  <w:kern w:val="0"/>
                  <w:sz w:val="20"/>
                </w:rPr>
                <w:id w:val="60485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5DD3">
                  <w:rPr>
                    <w:rFonts w:ascii="MS Gothic" w:eastAsia="MS Gothic" w:hAnsi="MS Gothic" w:cs="Arial" w:hint="eastAsia"/>
                    <w:bCs/>
                    <w:kern w:val="0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0"/>
              </w:rPr>
              <w:t xml:space="preserve"> A1    </w:t>
            </w:r>
            <w:sdt>
              <w:sdtPr>
                <w:rPr>
                  <w:rFonts w:cs="Arial"/>
                  <w:bCs/>
                  <w:kern w:val="0"/>
                  <w:sz w:val="20"/>
                </w:rPr>
                <w:id w:val="1049115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5DD3">
                  <w:rPr>
                    <w:rFonts w:ascii="MS Gothic" w:eastAsia="MS Gothic" w:hAnsi="MS Gothic" w:cs="Arial" w:hint="eastAsia"/>
                    <w:bCs/>
                    <w:kern w:val="0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0"/>
              </w:rPr>
              <w:t xml:space="preserve"> A2    </w:t>
            </w:r>
            <w:sdt>
              <w:sdtPr>
                <w:rPr>
                  <w:rFonts w:cs="Arial"/>
                  <w:bCs/>
                  <w:kern w:val="0"/>
                  <w:sz w:val="20"/>
                </w:rPr>
                <w:id w:val="843137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bCs/>
                    <w:kern w:val="0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0"/>
              </w:rPr>
              <w:t xml:space="preserve"> A3    </w:t>
            </w:r>
            <w:sdt>
              <w:sdtPr>
                <w:rPr>
                  <w:rFonts w:cs="Arial"/>
                  <w:bCs/>
                  <w:kern w:val="0"/>
                  <w:sz w:val="20"/>
                </w:rPr>
                <w:id w:val="1026452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bCs/>
                    <w:kern w:val="0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0"/>
              </w:rPr>
              <w:t xml:space="preserve"> A4    </w:t>
            </w:r>
            <w:sdt>
              <w:sdtPr>
                <w:rPr>
                  <w:rFonts w:cs="Arial"/>
                  <w:bCs/>
                  <w:kern w:val="0"/>
                  <w:sz w:val="20"/>
                </w:rPr>
                <w:id w:val="-616289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bCs/>
                    <w:kern w:val="0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0"/>
              </w:rPr>
              <w:t xml:space="preserve"> A5    </w:t>
            </w:r>
            <w:sdt>
              <w:sdtPr>
                <w:rPr>
                  <w:rFonts w:cs="Arial"/>
                  <w:bCs/>
                  <w:kern w:val="0"/>
                  <w:sz w:val="20"/>
                </w:rPr>
                <w:id w:val="-1113136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bCs/>
                    <w:kern w:val="0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0"/>
              </w:rPr>
              <w:t xml:space="preserve"> B1    </w:t>
            </w:r>
            <w:sdt>
              <w:sdtPr>
                <w:rPr>
                  <w:rFonts w:cs="Arial"/>
                  <w:bCs/>
                  <w:kern w:val="0"/>
                  <w:sz w:val="20"/>
                </w:rPr>
                <w:id w:val="-835684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bCs/>
                    <w:kern w:val="0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0"/>
              </w:rPr>
              <w:t xml:space="preserve"> B2    </w:t>
            </w:r>
            <w:sdt>
              <w:sdtPr>
                <w:rPr>
                  <w:rFonts w:cs="Arial"/>
                  <w:bCs/>
                  <w:kern w:val="0"/>
                  <w:sz w:val="20"/>
                </w:rPr>
                <w:id w:val="319851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bCs/>
                    <w:kern w:val="0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0"/>
              </w:rPr>
              <w:t xml:space="preserve"> B3    </w:t>
            </w:r>
            <w:sdt>
              <w:sdtPr>
                <w:rPr>
                  <w:rFonts w:cs="Arial"/>
                  <w:bCs/>
                  <w:kern w:val="0"/>
                  <w:sz w:val="20"/>
                </w:rPr>
                <w:id w:val="1769276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bCs/>
                    <w:kern w:val="0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0"/>
              </w:rPr>
              <w:t xml:space="preserve"> B4    </w:t>
            </w:r>
            <w:sdt>
              <w:sdtPr>
                <w:rPr>
                  <w:rFonts w:cs="Arial"/>
                  <w:bCs/>
                  <w:kern w:val="0"/>
                  <w:sz w:val="20"/>
                </w:rPr>
                <w:id w:val="-1562787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bCs/>
                    <w:kern w:val="0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0"/>
              </w:rPr>
              <w:t xml:space="preserve"> C1    </w:t>
            </w:r>
            <w:sdt>
              <w:sdtPr>
                <w:rPr>
                  <w:rFonts w:cs="Arial"/>
                  <w:bCs/>
                  <w:kern w:val="0"/>
                  <w:sz w:val="20"/>
                </w:rPr>
                <w:id w:val="-824501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bCs/>
                    <w:kern w:val="0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0"/>
              </w:rPr>
              <w:t xml:space="preserve"> C2    </w:t>
            </w:r>
            <w:sdt>
              <w:sdtPr>
                <w:rPr>
                  <w:rFonts w:cs="Arial"/>
                  <w:bCs/>
                  <w:kern w:val="0"/>
                  <w:sz w:val="20"/>
                </w:rPr>
                <w:id w:val="-125466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bCs/>
                    <w:kern w:val="0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0"/>
              </w:rPr>
              <w:t xml:space="preserve"> C3    </w:t>
            </w:r>
            <w:sdt>
              <w:sdtPr>
                <w:rPr>
                  <w:rFonts w:cs="Arial"/>
                  <w:bCs/>
                  <w:kern w:val="0"/>
                  <w:sz w:val="20"/>
                </w:rPr>
                <w:id w:val="-1289510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73505">
                  <w:rPr>
                    <w:rFonts w:ascii="Segoe UI Symbol" w:eastAsia="MS Gothic" w:hAnsi="Segoe UI Symbol" w:cs="Segoe UI Symbol"/>
                    <w:bCs/>
                    <w:kern w:val="0"/>
                    <w:sz w:val="20"/>
                  </w:rPr>
                  <w:t>☐</w:t>
                </w:r>
              </w:sdtContent>
            </w:sdt>
            <w:r w:rsidRPr="00773505">
              <w:rPr>
                <w:rFonts w:cs="Arial"/>
                <w:bCs/>
                <w:kern w:val="0"/>
                <w:sz w:val="20"/>
              </w:rPr>
              <w:t xml:space="preserve"> C4</w:t>
            </w:r>
          </w:p>
          <w:p w14:paraId="561C2366" w14:textId="5A6317DF" w:rsidR="00285DD3" w:rsidRPr="00285DD3" w:rsidRDefault="00285DD3" w:rsidP="00A766D2">
            <w:pPr>
              <w:rPr>
                <w:rFonts w:cs="Arial"/>
                <w:kern w:val="0"/>
                <w:sz w:val="22"/>
                <w:szCs w:val="22"/>
              </w:rPr>
            </w:pPr>
            <w:r w:rsidRPr="00285DD3">
              <w:rPr>
                <w:rFonts w:cs="Arial"/>
                <w:kern w:val="0"/>
                <w:sz w:val="22"/>
                <w:szCs w:val="22"/>
              </w:rPr>
              <w:t xml:space="preserve">Project Type </w:t>
            </w:r>
            <w:r w:rsidRPr="00285DD3">
              <w:rPr>
                <w:rFonts w:cs="Arial"/>
                <w:bCs/>
                <w:i/>
                <w:iCs/>
                <w:kern w:val="0"/>
                <w:sz w:val="20"/>
              </w:rPr>
              <w:t>(Select all that apply)</w:t>
            </w:r>
            <w:r w:rsidRPr="00285DD3">
              <w:rPr>
                <w:rFonts w:cs="Arial"/>
                <w:bCs/>
                <w:kern w:val="0"/>
                <w:sz w:val="22"/>
                <w:szCs w:val="22"/>
              </w:rPr>
              <w:t>:</w:t>
            </w:r>
          </w:p>
        </w:tc>
      </w:tr>
      <w:tr w:rsidR="001F5504" w:rsidRPr="00773505" w14:paraId="30C68663" w14:textId="77777777" w:rsidTr="0047053B">
        <w:trPr>
          <w:trHeight w:val="749"/>
          <w:jc w:val="center"/>
        </w:trPr>
        <w:tc>
          <w:tcPr>
            <w:tcW w:w="2736" w:type="dxa"/>
            <w:tcBorders>
              <w:left w:val="single" w:sz="18" w:space="0" w:color="auto"/>
              <w:bottom w:val="single" w:sz="18" w:space="0" w:color="auto"/>
            </w:tcBorders>
          </w:tcPr>
          <w:p w14:paraId="3DD307D9" w14:textId="5A2FB4A3" w:rsidR="001F5504" w:rsidRPr="00285DD3" w:rsidRDefault="000C288D" w:rsidP="0047053B">
            <w:pPr>
              <w:spacing w:after="60"/>
              <w:rPr>
                <w:rFonts w:cs="Arial"/>
                <w:kern w:val="0"/>
                <w:sz w:val="22"/>
                <w:szCs w:val="22"/>
              </w:rPr>
            </w:pP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-1758507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5DD3" w:rsidRPr="00285DD3">
                  <w:rPr>
                    <w:rFonts w:ascii="Segoe UI Symbol" w:eastAsia="MS Gothic" w:hAnsi="Segoe UI Symbol" w:cs="Segoe UI Symbol"/>
                    <w:kern w:val="0"/>
                    <w:sz w:val="22"/>
                    <w:szCs w:val="22"/>
                  </w:rPr>
                  <w:t>☐</w:t>
                </w:r>
              </w:sdtContent>
            </w:sdt>
            <w:r w:rsidR="001F5504" w:rsidRPr="00285DD3">
              <w:rPr>
                <w:rFonts w:cs="Arial"/>
                <w:kern w:val="0"/>
                <w:sz w:val="22"/>
                <w:szCs w:val="22"/>
              </w:rPr>
              <w:t xml:space="preserve"> Efficacy Trial</w:t>
            </w:r>
          </w:p>
          <w:p w14:paraId="51CAFD14" w14:textId="136675D3" w:rsidR="001F5504" w:rsidRPr="00285DD3" w:rsidRDefault="000C288D" w:rsidP="0047053B">
            <w:pPr>
              <w:spacing w:after="60"/>
              <w:rPr>
                <w:rFonts w:cs="Arial"/>
                <w:kern w:val="0"/>
                <w:sz w:val="22"/>
                <w:szCs w:val="22"/>
              </w:rPr>
            </w:pP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-10847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5DD3" w:rsidRPr="00285DD3">
                  <w:rPr>
                    <w:rFonts w:ascii="Segoe UI Symbol" w:eastAsia="MS Gothic" w:hAnsi="Segoe UI Symbol" w:cs="Segoe UI Symbol"/>
                    <w:kern w:val="0"/>
                    <w:sz w:val="22"/>
                    <w:szCs w:val="22"/>
                  </w:rPr>
                  <w:t>☐</w:t>
                </w:r>
              </w:sdtContent>
            </w:sdt>
            <w:r w:rsidR="00285DD3" w:rsidRPr="00285DD3">
              <w:rPr>
                <w:rFonts w:cs="Arial"/>
                <w:kern w:val="0"/>
                <w:sz w:val="22"/>
                <w:szCs w:val="22"/>
              </w:rPr>
              <w:t xml:space="preserve"> </w:t>
            </w:r>
            <w:r w:rsidR="001F5504" w:rsidRPr="00285DD3">
              <w:rPr>
                <w:rFonts w:cs="Arial"/>
                <w:kern w:val="0"/>
                <w:sz w:val="22"/>
                <w:szCs w:val="22"/>
              </w:rPr>
              <w:t>Phytotoxicity Study</w:t>
            </w:r>
          </w:p>
        </w:tc>
        <w:tc>
          <w:tcPr>
            <w:tcW w:w="3024" w:type="dxa"/>
            <w:gridSpan w:val="2"/>
            <w:tcBorders>
              <w:bottom w:val="single" w:sz="18" w:space="0" w:color="auto"/>
            </w:tcBorders>
          </w:tcPr>
          <w:p w14:paraId="7D9555E5" w14:textId="333C30E8" w:rsidR="001F5504" w:rsidRPr="00285DD3" w:rsidRDefault="000C288D" w:rsidP="0047053B">
            <w:pPr>
              <w:spacing w:after="60"/>
              <w:rPr>
                <w:rFonts w:cs="Arial"/>
                <w:b/>
                <w:kern w:val="0"/>
                <w:sz w:val="22"/>
                <w:szCs w:val="22"/>
              </w:rPr>
            </w:pP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1983275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5DD3" w:rsidRPr="00285DD3">
                  <w:rPr>
                    <w:rFonts w:ascii="Segoe UI Symbol" w:eastAsia="MS Gothic" w:hAnsi="Segoe UI Symbol" w:cs="Segoe UI Symbol"/>
                    <w:kern w:val="0"/>
                    <w:sz w:val="22"/>
                    <w:szCs w:val="22"/>
                  </w:rPr>
                  <w:t>☐</w:t>
                </w:r>
              </w:sdtContent>
            </w:sdt>
            <w:r w:rsidR="00285DD3" w:rsidRPr="00285DD3">
              <w:rPr>
                <w:rFonts w:cs="Arial"/>
                <w:kern w:val="0"/>
                <w:sz w:val="22"/>
                <w:szCs w:val="22"/>
              </w:rPr>
              <w:t xml:space="preserve"> </w:t>
            </w:r>
            <w:r w:rsidR="001F5504" w:rsidRPr="00285DD3">
              <w:rPr>
                <w:rFonts w:cs="Arial"/>
                <w:kern w:val="0"/>
                <w:sz w:val="22"/>
                <w:szCs w:val="22"/>
              </w:rPr>
              <w:t>Residue Study</w:t>
            </w:r>
          </w:p>
          <w:p w14:paraId="085CB84C" w14:textId="64CA0502" w:rsidR="001F5504" w:rsidRPr="00285DD3" w:rsidRDefault="000C288D" w:rsidP="0047053B">
            <w:pPr>
              <w:spacing w:after="60"/>
              <w:rPr>
                <w:rFonts w:cs="Arial"/>
                <w:kern w:val="0"/>
                <w:sz w:val="22"/>
                <w:szCs w:val="22"/>
              </w:rPr>
            </w:pP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1285459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5DD3" w:rsidRPr="00285DD3">
                  <w:rPr>
                    <w:rFonts w:ascii="Segoe UI Symbol" w:eastAsia="MS Gothic" w:hAnsi="Segoe UI Symbol" w:cs="Segoe UI Symbol"/>
                    <w:kern w:val="0"/>
                    <w:sz w:val="22"/>
                    <w:szCs w:val="22"/>
                  </w:rPr>
                  <w:t>☐</w:t>
                </w:r>
              </w:sdtContent>
            </w:sdt>
            <w:r w:rsidR="00285DD3" w:rsidRPr="00285DD3">
              <w:rPr>
                <w:rFonts w:cs="Arial"/>
                <w:kern w:val="0"/>
                <w:sz w:val="22"/>
                <w:szCs w:val="22"/>
              </w:rPr>
              <w:t xml:space="preserve"> </w:t>
            </w:r>
            <w:r w:rsidR="001F5504" w:rsidRPr="00285DD3">
              <w:rPr>
                <w:rFonts w:cs="Arial"/>
                <w:kern w:val="0"/>
                <w:sz w:val="22"/>
                <w:szCs w:val="22"/>
              </w:rPr>
              <w:t>Integrated Pest Mngmt</w:t>
            </w:r>
          </w:p>
        </w:tc>
        <w:tc>
          <w:tcPr>
            <w:tcW w:w="4320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14:paraId="6760C5E2" w14:textId="0272FBC1" w:rsidR="001F5504" w:rsidRPr="00285DD3" w:rsidRDefault="000C288D" w:rsidP="0047053B">
            <w:pPr>
              <w:spacing w:after="60"/>
              <w:rPr>
                <w:rFonts w:cs="Arial"/>
                <w:kern w:val="0"/>
                <w:sz w:val="22"/>
                <w:szCs w:val="22"/>
              </w:rPr>
            </w:pP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1050500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5DD3" w:rsidRPr="00285DD3">
                  <w:rPr>
                    <w:rFonts w:ascii="Segoe UI Symbol" w:eastAsia="MS Gothic" w:hAnsi="Segoe UI Symbol" w:cs="Segoe UI Symbol"/>
                    <w:kern w:val="0"/>
                    <w:sz w:val="22"/>
                    <w:szCs w:val="22"/>
                  </w:rPr>
                  <w:t>☐</w:t>
                </w:r>
              </w:sdtContent>
            </w:sdt>
            <w:r w:rsidR="00285DD3" w:rsidRPr="00285DD3">
              <w:rPr>
                <w:rFonts w:cs="Arial"/>
                <w:kern w:val="0"/>
                <w:sz w:val="22"/>
                <w:szCs w:val="22"/>
              </w:rPr>
              <w:t xml:space="preserve"> </w:t>
            </w:r>
            <w:r w:rsidR="001F5504" w:rsidRPr="00285DD3">
              <w:rPr>
                <w:rFonts w:cs="Arial"/>
                <w:kern w:val="0"/>
                <w:sz w:val="22"/>
                <w:szCs w:val="22"/>
              </w:rPr>
              <w:t>Pesticide Resistance Study</w:t>
            </w:r>
          </w:p>
          <w:p w14:paraId="7CCF1E33" w14:textId="4330204A" w:rsidR="001F5504" w:rsidRPr="00285DD3" w:rsidRDefault="000C288D" w:rsidP="0047053B">
            <w:pPr>
              <w:spacing w:after="60"/>
              <w:rPr>
                <w:rFonts w:cs="Arial"/>
                <w:kern w:val="0"/>
                <w:sz w:val="22"/>
                <w:szCs w:val="22"/>
              </w:rPr>
            </w:pP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-738482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5DD3" w:rsidRPr="00285DD3">
                  <w:rPr>
                    <w:rFonts w:ascii="Segoe UI Symbol" w:eastAsia="MS Gothic" w:hAnsi="Segoe UI Symbol" w:cs="Segoe UI Symbol"/>
                    <w:kern w:val="0"/>
                    <w:sz w:val="22"/>
                    <w:szCs w:val="22"/>
                  </w:rPr>
                  <w:t>☐</w:t>
                </w:r>
              </w:sdtContent>
            </w:sdt>
            <w:r w:rsidR="00285DD3" w:rsidRPr="00285DD3">
              <w:rPr>
                <w:rFonts w:cs="Arial"/>
                <w:kern w:val="0"/>
                <w:sz w:val="22"/>
                <w:szCs w:val="22"/>
              </w:rPr>
              <w:t xml:space="preserve"> </w:t>
            </w:r>
            <w:r w:rsidR="001F5504" w:rsidRPr="00285DD3">
              <w:rPr>
                <w:rFonts w:cs="Arial"/>
                <w:kern w:val="0"/>
                <w:sz w:val="22"/>
                <w:szCs w:val="22"/>
              </w:rPr>
              <w:t xml:space="preserve">Other: </w:t>
            </w: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-131911596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D6799" w:rsidRPr="002D6799">
                  <w:rPr>
                    <w:rStyle w:val="PlaceholderText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</w:tc>
      </w:tr>
      <w:tr w:rsidR="0051089A" w:rsidRPr="00773505" w14:paraId="7FA54265" w14:textId="77777777" w:rsidTr="00860CB6">
        <w:trPr>
          <w:trHeight w:val="2088"/>
          <w:jc w:val="center"/>
        </w:trPr>
        <w:tc>
          <w:tcPr>
            <w:tcW w:w="10080" w:type="dxa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B58EE53" w14:textId="58E653E9" w:rsidR="0051089A" w:rsidRPr="00773505" w:rsidRDefault="0051089A" w:rsidP="00463620">
            <w:pPr>
              <w:spacing w:after="60"/>
              <w:rPr>
                <w:rFonts w:cs="Arial"/>
                <w:i/>
                <w:kern w:val="0"/>
                <w:sz w:val="18"/>
                <w:szCs w:val="18"/>
              </w:rPr>
            </w:pPr>
            <w:r w:rsidRPr="00773505">
              <w:rPr>
                <w:rFonts w:cs="Arial"/>
                <w:b/>
                <w:kern w:val="0"/>
                <w:szCs w:val="24"/>
              </w:rPr>
              <w:t>FUNDING</w:t>
            </w:r>
            <w:r w:rsidR="002D6799">
              <w:rPr>
                <w:rFonts w:cs="Arial"/>
                <w:b/>
                <w:kern w:val="0"/>
                <w:szCs w:val="24"/>
              </w:rPr>
              <w:t>*</w:t>
            </w:r>
            <w:r w:rsidRPr="00773505">
              <w:rPr>
                <w:rFonts w:cs="Arial"/>
                <w:b/>
                <w:kern w:val="0"/>
                <w:szCs w:val="24"/>
              </w:rPr>
              <w:t xml:space="preserve">: </w:t>
            </w:r>
            <w:r w:rsidRPr="00773505">
              <w:rPr>
                <w:rFonts w:cs="Arial"/>
                <w:i/>
                <w:kern w:val="0"/>
                <w:sz w:val="18"/>
                <w:szCs w:val="18"/>
              </w:rPr>
              <w:t>(Must match budget form)</w:t>
            </w:r>
          </w:p>
          <w:p w14:paraId="3DBBB0C8" w14:textId="77777777" w:rsidR="0051089A" w:rsidRPr="00773505" w:rsidRDefault="0051089A" w:rsidP="00463620">
            <w:pPr>
              <w:pBdr>
                <w:bottom w:val="single" w:sz="4" w:space="1" w:color="auto"/>
              </w:pBdr>
              <w:spacing w:after="60"/>
              <w:rPr>
                <w:rFonts w:cs="Arial"/>
                <w:kern w:val="0"/>
                <w:sz w:val="22"/>
                <w:szCs w:val="22"/>
              </w:rPr>
            </w:pPr>
            <w:r w:rsidRPr="00773505">
              <w:rPr>
                <w:rFonts w:cs="Arial"/>
                <w:kern w:val="0"/>
                <w:sz w:val="22"/>
                <w:szCs w:val="22"/>
              </w:rPr>
              <w:t xml:space="preserve">Start Date: </w:t>
            </w: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-1893722667"/>
                <w:placeholder>
                  <w:docPart w:val="54234495B84E44A8A0921BA3BE7798B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to enter a date.</w:t>
                </w:r>
              </w:sdtContent>
            </w:sdt>
            <w:r w:rsidRPr="00773505">
              <w:rPr>
                <w:rFonts w:cs="Arial"/>
                <w:kern w:val="0"/>
                <w:sz w:val="22"/>
                <w:szCs w:val="22"/>
              </w:rPr>
              <w:t xml:space="preserve">                 End Date: </w:t>
            </w:r>
            <w:sdt>
              <w:sdtPr>
                <w:rPr>
                  <w:rFonts w:cs="Arial"/>
                  <w:kern w:val="0"/>
                  <w:sz w:val="22"/>
                  <w:szCs w:val="22"/>
                </w:rPr>
                <w:id w:val="923767574"/>
                <w:placeholder>
                  <w:docPart w:val="0030A5751CC04B8B9B0E9D328C03C60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to enter a date.</w:t>
                </w:r>
              </w:sdtContent>
            </w:sdt>
          </w:p>
          <w:p w14:paraId="6479BF32" w14:textId="77777777" w:rsidR="0051089A" w:rsidRPr="00773505" w:rsidRDefault="0051089A" w:rsidP="00463620">
            <w:pPr>
              <w:spacing w:after="60"/>
              <w:rPr>
                <w:rFonts w:cs="Arial"/>
                <w:bCs/>
                <w:kern w:val="0"/>
                <w:sz w:val="22"/>
                <w:szCs w:val="22"/>
              </w:rPr>
            </w:pPr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WSCPR Request: $ </w:t>
            </w:r>
            <w:sdt>
              <w:sdtPr>
                <w:rPr>
                  <w:rFonts w:cs="Arial"/>
                  <w:bCs/>
                  <w:kern w:val="0"/>
                  <w:sz w:val="22"/>
                  <w:szCs w:val="22"/>
                </w:rPr>
                <w:id w:val="-654606188"/>
                <w:placeholder>
                  <w:docPart w:val="9E840607840E4EDD9C30C3B1BECE1DE1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  <w:p w14:paraId="2DA8D980" w14:textId="16A767BE" w:rsidR="0051089A" w:rsidRPr="00773505" w:rsidRDefault="0051089A" w:rsidP="00463620">
            <w:pPr>
              <w:spacing w:after="60"/>
              <w:rPr>
                <w:rFonts w:cs="Arial"/>
                <w:bCs/>
                <w:kern w:val="0"/>
                <w:sz w:val="22"/>
                <w:szCs w:val="22"/>
              </w:rPr>
            </w:pPr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Fund Contributions Cash: $ </w:t>
            </w:r>
            <w:sdt>
              <w:sdtPr>
                <w:rPr>
                  <w:rFonts w:cs="Arial"/>
                  <w:bCs/>
                  <w:kern w:val="0"/>
                  <w:sz w:val="22"/>
                  <w:szCs w:val="22"/>
                </w:rPr>
                <w:id w:val="-944532496"/>
                <w:placeholder>
                  <w:docPart w:val="D311E115F5CD44E58136DAF087153B12"/>
                </w:placeholder>
                <w:showingPlcHdr/>
                <w:text/>
              </w:sdtPr>
              <w:sdtEndPr/>
              <w:sdtContent>
                <w:r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  </w:t>
            </w:r>
            <w:r w:rsidRPr="00773505">
              <w:rPr>
                <w:rFonts w:cs="Arial"/>
                <w:bCs/>
                <w:i/>
                <w:iCs/>
                <w:kern w:val="0"/>
                <w:sz w:val="22"/>
                <w:szCs w:val="22"/>
              </w:rPr>
              <w:t>From</w:t>
            </w:r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 </w:t>
            </w:r>
            <w:sdt>
              <w:sdtPr>
                <w:rPr>
                  <w:rFonts w:cs="Arial"/>
                  <w:bCs/>
                  <w:kern w:val="0"/>
                  <w:sz w:val="22"/>
                  <w:szCs w:val="22"/>
                </w:rPr>
                <w:id w:val="626818593"/>
                <w:placeholder>
                  <w:docPart w:val="D311E115F5CD44E58136DAF087153B12"/>
                </w:placeholder>
                <w:showingPlcHdr/>
                <w:text/>
              </w:sdtPr>
              <w:sdtEndPr/>
              <w:sdtContent>
                <w:r w:rsidR="00285DD3"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  <w:p w14:paraId="41ACD266" w14:textId="31517528" w:rsidR="0051089A" w:rsidRPr="00773505" w:rsidRDefault="0051089A" w:rsidP="00463620">
            <w:pPr>
              <w:spacing w:after="60"/>
              <w:rPr>
                <w:rFonts w:cs="Arial"/>
                <w:bCs/>
                <w:kern w:val="0"/>
                <w:sz w:val="22"/>
                <w:szCs w:val="22"/>
              </w:rPr>
            </w:pPr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Fund Contributions In-kind: $ </w:t>
            </w:r>
            <w:sdt>
              <w:sdtPr>
                <w:rPr>
                  <w:rFonts w:cs="Arial"/>
                  <w:bCs/>
                  <w:kern w:val="0"/>
                  <w:sz w:val="22"/>
                  <w:szCs w:val="22"/>
                </w:rPr>
                <w:id w:val="1471177310"/>
                <w:placeholder>
                  <w:docPart w:val="D311E115F5CD44E58136DAF087153B12"/>
                </w:placeholder>
                <w:showingPlcHdr/>
                <w:text/>
              </w:sdtPr>
              <w:sdtEndPr/>
              <w:sdtContent>
                <w:r w:rsidR="00285DD3"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  </w:t>
            </w:r>
            <w:r w:rsidRPr="00773505">
              <w:rPr>
                <w:rFonts w:cs="Arial"/>
                <w:bCs/>
                <w:i/>
                <w:iCs/>
                <w:kern w:val="0"/>
                <w:sz w:val="22"/>
                <w:szCs w:val="22"/>
              </w:rPr>
              <w:t>From</w:t>
            </w:r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 </w:t>
            </w:r>
            <w:sdt>
              <w:sdtPr>
                <w:rPr>
                  <w:rFonts w:cs="Arial"/>
                  <w:bCs/>
                  <w:kern w:val="0"/>
                  <w:sz w:val="22"/>
                  <w:szCs w:val="22"/>
                </w:rPr>
                <w:id w:val="-699310884"/>
                <w:placeholder>
                  <w:docPart w:val="D311E115F5CD44E58136DAF087153B12"/>
                </w:placeholder>
                <w:showingPlcHdr/>
                <w:text/>
              </w:sdtPr>
              <w:sdtEndPr/>
              <w:sdtContent>
                <w:r w:rsidR="00285DD3"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  <w:p w14:paraId="6C57CECB" w14:textId="632E70A2" w:rsidR="0051089A" w:rsidRPr="00773505" w:rsidRDefault="0051089A" w:rsidP="00463620">
            <w:pPr>
              <w:spacing w:after="60"/>
              <w:rPr>
                <w:rFonts w:cs="Arial"/>
                <w:b/>
                <w:kern w:val="0"/>
                <w:szCs w:val="24"/>
              </w:rPr>
            </w:pPr>
            <w:r w:rsidRPr="00773505">
              <w:rPr>
                <w:rFonts w:cs="Arial"/>
                <w:bCs/>
                <w:kern w:val="0"/>
                <w:sz w:val="22"/>
                <w:szCs w:val="22"/>
              </w:rPr>
              <w:t xml:space="preserve">Total Project Cost: $ </w:t>
            </w:r>
            <w:sdt>
              <w:sdtPr>
                <w:rPr>
                  <w:rFonts w:cs="Arial"/>
                  <w:bCs/>
                  <w:kern w:val="0"/>
                  <w:sz w:val="22"/>
                  <w:szCs w:val="22"/>
                </w:rPr>
                <w:id w:val="-1539426500"/>
                <w:placeholder>
                  <w:docPart w:val="D311E115F5CD44E58136DAF087153B12"/>
                </w:placeholder>
                <w:showingPlcHdr/>
                <w:text/>
              </w:sdtPr>
              <w:sdtEndPr/>
              <w:sdtContent>
                <w:r w:rsidR="00285DD3" w:rsidRPr="00773505">
                  <w:rPr>
                    <w:rStyle w:val="PlaceholderText"/>
                    <w:rFonts w:cs="Arial"/>
                    <w:kern w:val="0"/>
                    <w:sz w:val="22"/>
                    <w:szCs w:val="22"/>
                    <w:u w:val="single"/>
                  </w:rPr>
                  <w:t>Click or tap here to enter text.</w:t>
                </w:r>
              </w:sdtContent>
            </w:sdt>
          </w:p>
        </w:tc>
      </w:tr>
      <w:tr w:rsidR="0051089A" w:rsidRPr="00773505" w14:paraId="17B12152" w14:textId="77777777" w:rsidTr="00A766D2">
        <w:trPr>
          <w:trHeight w:val="1728"/>
          <w:jc w:val="center"/>
        </w:trPr>
        <w:tc>
          <w:tcPr>
            <w:tcW w:w="10080" w:type="dxa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593D1375" w14:textId="407E94B3" w:rsidR="0051089A" w:rsidRPr="00773505" w:rsidRDefault="0051089A" w:rsidP="00463620">
            <w:pPr>
              <w:spacing w:after="60"/>
              <w:rPr>
                <w:rFonts w:cs="Arial"/>
                <w:i/>
                <w:kern w:val="0"/>
                <w:sz w:val="18"/>
                <w:szCs w:val="18"/>
              </w:rPr>
            </w:pPr>
            <w:r w:rsidRPr="00773505">
              <w:rPr>
                <w:rFonts w:cs="Arial"/>
                <w:b/>
                <w:kern w:val="0"/>
                <w:szCs w:val="24"/>
              </w:rPr>
              <w:t>PROJECT SUMMARY:</w:t>
            </w:r>
            <w:r w:rsidRPr="00773505">
              <w:rPr>
                <w:rFonts w:cs="Arial"/>
                <w:i/>
                <w:kern w:val="0"/>
                <w:sz w:val="18"/>
                <w:szCs w:val="18"/>
              </w:rPr>
              <w:t xml:space="preserve"> (150 words or less)</w:t>
            </w:r>
          </w:p>
          <w:sdt>
            <w:sdtPr>
              <w:rPr>
                <w:rFonts w:cs="Arial"/>
                <w:color w:val="222222"/>
                <w:sz w:val="22"/>
                <w:szCs w:val="22"/>
                <w:shd w:val="clear" w:color="auto" w:fill="FFFFFF"/>
              </w:rPr>
              <w:id w:val="-142353900"/>
              <w:placeholder>
                <w:docPart w:val="C7C3B75FAAFA491EBACE4832C3191480"/>
              </w:placeholder>
              <w:showingPlcHdr/>
              <w:text/>
            </w:sdtPr>
            <w:sdtEndPr/>
            <w:sdtContent>
              <w:p w14:paraId="51ED4D09" w14:textId="08C6E7B8" w:rsidR="0051089A" w:rsidRPr="00773505" w:rsidRDefault="0051089A" w:rsidP="00D775D7">
                <w:pPr>
                  <w:rPr>
                    <w:rFonts w:cs="Arial"/>
                    <w:b/>
                    <w:kern w:val="0"/>
                    <w:szCs w:val="24"/>
                  </w:rPr>
                </w:pPr>
                <w:r w:rsidRPr="00A766D2">
                  <w:rPr>
                    <w:rStyle w:val="PlaceholderText"/>
                    <w:rFonts w:cs="Arial"/>
                    <w:sz w:val="20"/>
                    <w:u w:val="single"/>
                  </w:rPr>
                  <w:t>Click or tap here to enter text.</w:t>
                </w:r>
              </w:p>
            </w:sdtContent>
          </w:sdt>
        </w:tc>
      </w:tr>
      <w:tr w:rsidR="0051089A" w:rsidRPr="00773505" w14:paraId="2AC94A9B" w14:textId="77777777" w:rsidTr="00860CB6">
        <w:trPr>
          <w:trHeight w:val="720"/>
          <w:jc w:val="center"/>
        </w:trPr>
        <w:tc>
          <w:tcPr>
            <w:tcW w:w="10080" w:type="dxa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01581279" w14:textId="59041331" w:rsidR="0051089A" w:rsidRPr="00773505" w:rsidRDefault="0051089A" w:rsidP="007840B3">
            <w:pPr>
              <w:spacing w:after="60"/>
              <w:jc w:val="both"/>
              <w:rPr>
                <w:rFonts w:cs="Arial"/>
                <w:bCs/>
                <w:i/>
                <w:kern w:val="0"/>
              </w:rPr>
            </w:pPr>
            <w:r w:rsidRPr="00773505">
              <w:rPr>
                <w:rFonts w:cs="Arial"/>
                <w:bCs/>
                <w:i/>
                <w:kern w:val="0"/>
                <w:sz w:val="22"/>
                <w:szCs w:val="18"/>
              </w:rPr>
              <w:t>To the best of my knowledge, my signature certifies that the information in this application is true and correct.</w:t>
            </w:r>
          </w:p>
        </w:tc>
      </w:tr>
      <w:tr w:rsidR="0051089A" w:rsidRPr="00773505" w14:paraId="5CF63638" w14:textId="77777777" w:rsidTr="00860CB6">
        <w:trPr>
          <w:trHeight w:val="1440"/>
          <w:jc w:val="center"/>
        </w:trPr>
        <w:tc>
          <w:tcPr>
            <w:tcW w:w="10080" w:type="dxa"/>
            <w:gridSpan w:val="5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029F7A1" w14:textId="2CC1A33B" w:rsidR="0051089A" w:rsidRPr="00773505" w:rsidRDefault="0051089A" w:rsidP="00463620">
            <w:pPr>
              <w:spacing w:after="60"/>
              <w:rPr>
                <w:rFonts w:cs="Arial"/>
                <w:bCs/>
                <w:kern w:val="0"/>
                <w:szCs w:val="24"/>
              </w:rPr>
            </w:pPr>
            <w:r w:rsidRPr="00773505">
              <w:rPr>
                <w:rFonts w:cs="Arial"/>
                <w:bCs/>
                <w:kern w:val="0"/>
                <w:szCs w:val="24"/>
              </w:rPr>
              <w:t>________________________________________________________________________</w:t>
            </w:r>
          </w:p>
          <w:p w14:paraId="350D99FB" w14:textId="0858FD8F" w:rsidR="0051089A" w:rsidRPr="00773505" w:rsidRDefault="0051089A" w:rsidP="00463620">
            <w:pPr>
              <w:spacing w:after="120"/>
              <w:rPr>
                <w:rFonts w:cs="Arial"/>
                <w:bCs/>
                <w:i/>
                <w:iCs/>
                <w:kern w:val="0"/>
                <w:sz w:val="20"/>
              </w:rPr>
            </w:pPr>
            <w:r w:rsidRPr="00773505">
              <w:rPr>
                <w:rFonts w:cs="Arial"/>
                <w:bCs/>
                <w:i/>
                <w:iCs/>
                <w:kern w:val="0"/>
                <w:sz w:val="20"/>
              </w:rPr>
              <w:t>User Group Applicant Name (Print)                                                  User Group Applicant’s Title</w:t>
            </w:r>
          </w:p>
          <w:p w14:paraId="65D8F864" w14:textId="1B9FCC8D" w:rsidR="0051089A" w:rsidRPr="00773505" w:rsidRDefault="0051089A" w:rsidP="00463620">
            <w:pPr>
              <w:spacing w:after="60"/>
              <w:rPr>
                <w:rFonts w:cs="Arial"/>
                <w:bCs/>
                <w:kern w:val="0"/>
                <w:szCs w:val="24"/>
              </w:rPr>
            </w:pPr>
            <w:r w:rsidRPr="00773505">
              <w:rPr>
                <w:rFonts w:cs="Arial"/>
                <w:bCs/>
                <w:kern w:val="0"/>
                <w:szCs w:val="24"/>
              </w:rPr>
              <w:t>________________________________________________________________________</w:t>
            </w:r>
          </w:p>
          <w:p w14:paraId="220961B6" w14:textId="04349AAB" w:rsidR="0051089A" w:rsidRPr="00773505" w:rsidRDefault="0051089A" w:rsidP="00463620">
            <w:pPr>
              <w:spacing w:after="60"/>
              <w:rPr>
                <w:rFonts w:cs="Arial"/>
                <w:bCs/>
                <w:i/>
                <w:iCs/>
                <w:kern w:val="0"/>
                <w:szCs w:val="24"/>
              </w:rPr>
            </w:pPr>
            <w:r w:rsidRPr="00773505">
              <w:rPr>
                <w:rFonts w:cs="Arial"/>
                <w:bCs/>
                <w:i/>
                <w:iCs/>
                <w:kern w:val="0"/>
                <w:sz w:val="20"/>
              </w:rPr>
              <w:t>User Group Applicant Signature                                                       Date</w:t>
            </w:r>
          </w:p>
        </w:tc>
      </w:tr>
      <w:tr w:rsidR="0051089A" w:rsidRPr="00773505" w14:paraId="257B90C4" w14:textId="77777777" w:rsidTr="00860CB6">
        <w:trPr>
          <w:gridAfter w:val="1"/>
          <w:wAfter w:w="144" w:type="dxa"/>
          <w:jc w:val="center"/>
        </w:trPr>
        <w:tc>
          <w:tcPr>
            <w:tcW w:w="9936" w:type="dxa"/>
            <w:gridSpan w:val="4"/>
          </w:tcPr>
          <w:p w14:paraId="6C8AD789" w14:textId="0F958849" w:rsidR="0051089A" w:rsidRPr="00773505" w:rsidRDefault="0051089A" w:rsidP="00463620">
            <w:pPr>
              <w:spacing w:before="120"/>
              <w:jc w:val="center"/>
              <w:rPr>
                <w:rFonts w:cs="Arial"/>
                <w:b/>
                <w:sz w:val="18"/>
                <w:szCs w:val="18"/>
              </w:rPr>
            </w:pPr>
            <w:r w:rsidRPr="00773505">
              <w:rPr>
                <w:rFonts w:cs="Arial"/>
                <w:b/>
                <w:sz w:val="18"/>
                <w:szCs w:val="18"/>
              </w:rPr>
              <w:t>Send completed applications to the WSCPR Research Coordinator</w:t>
            </w:r>
            <w:r w:rsidR="007A42F9">
              <w:rPr>
                <w:rFonts w:cs="Arial"/>
                <w:b/>
                <w:sz w:val="18"/>
                <w:szCs w:val="18"/>
              </w:rPr>
              <w:t>’s Office</w:t>
            </w:r>
            <w:r w:rsidR="002B5CB0" w:rsidRPr="00773505">
              <w:rPr>
                <w:rFonts w:cs="Arial"/>
                <w:b/>
                <w:sz w:val="18"/>
                <w:szCs w:val="18"/>
              </w:rPr>
              <w:t xml:space="preserve"> </w:t>
            </w:r>
          </w:p>
        </w:tc>
      </w:tr>
    </w:tbl>
    <w:p w14:paraId="3BABD44A" w14:textId="77777777" w:rsidR="00F42CB7" w:rsidRPr="00773505" w:rsidRDefault="00F42CB7" w:rsidP="00905724">
      <w:pPr>
        <w:spacing w:line="312" w:lineRule="auto"/>
        <w:rPr>
          <w:rFonts w:cs="Arial"/>
          <w:sz w:val="14"/>
          <w:szCs w:val="10"/>
        </w:rPr>
      </w:pPr>
    </w:p>
    <w:sectPr w:rsidR="00F42CB7" w:rsidRPr="00773505" w:rsidSect="00F42C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296" w:right="1440" w:bottom="1296" w:left="144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2BAE3" w14:textId="77777777" w:rsidR="000C288D" w:rsidRDefault="000C288D">
      <w:r>
        <w:separator/>
      </w:r>
    </w:p>
  </w:endnote>
  <w:endnote w:type="continuationSeparator" w:id="0">
    <w:p w14:paraId="147E967B" w14:textId="77777777" w:rsidR="000C288D" w:rsidRDefault="000C2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30F9F" w14:textId="77777777" w:rsidR="000D40D3" w:rsidRDefault="000D40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0DEB5" w14:textId="77777777" w:rsidR="000D40D3" w:rsidRDefault="000D40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66745" w14:textId="77777777" w:rsidR="000D40D3" w:rsidRDefault="000D40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0A35D" w14:textId="77777777" w:rsidR="000C288D" w:rsidRDefault="000C288D">
      <w:r>
        <w:separator/>
      </w:r>
    </w:p>
  </w:footnote>
  <w:footnote w:type="continuationSeparator" w:id="0">
    <w:p w14:paraId="70BBD75D" w14:textId="77777777" w:rsidR="000C288D" w:rsidRDefault="000C28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D0A3E" w14:textId="77777777" w:rsidR="000D40D3" w:rsidRDefault="000D40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F5344" w14:textId="77777777" w:rsidR="000D40D3" w:rsidRDefault="000D40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A0BDD" w14:textId="77777777" w:rsidR="006F6D46" w:rsidRDefault="006F6D46" w:rsidP="006F6D46">
    <w:pPr>
      <w:jc w:val="center"/>
      <w:rPr>
        <w:b/>
        <w:spacing w:val="16"/>
        <w:szCs w:val="24"/>
        <w:highlight w:val="lightGray"/>
        <w:bdr w:val="single" w:sz="4" w:space="0" w:color="auto"/>
      </w:rPr>
    </w:pPr>
  </w:p>
  <w:p w14:paraId="440D62D2" w14:textId="02547D06" w:rsidR="00343AD2" w:rsidRPr="00292B9D" w:rsidRDefault="006F6D46" w:rsidP="00292B9D">
    <w:pPr>
      <w:jc w:val="center"/>
      <w:rPr>
        <w:b/>
        <w:spacing w:val="16"/>
        <w:sz w:val="22"/>
        <w:szCs w:val="22"/>
        <w:highlight w:val="lightGray"/>
        <w:bdr w:val="single" w:sz="4" w:space="0" w:color="auto"/>
      </w:rPr>
    </w:pPr>
    <w:r w:rsidRPr="00292B9D">
      <w:rPr>
        <w:b/>
        <w:spacing w:val="16"/>
        <w:sz w:val="22"/>
        <w:szCs w:val="22"/>
        <w:highlight w:val="lightGray"/>
      </w:rPr>
      <w:t xml:space="preserve">Washington State Commission on Pesticide Registration - </w:t>
    </w:r>
    <w:r w:rsidR="000D40D3">
      <w:rPr>
        <w:b/>
        <w:spacing w:val="16"/>
        <w:sz w:val="22"/>
        <w:szCs w:val="22"/>
        <w:highlight w:val="lightGray"/>
      </w:rPr>
      <w:t>Application</w:t>
    </w:r>
    <w:r w:rsidRPr="00292B9D">
      <w:rPr>
        <w:b/>
        <w:spacing w:val="16"/>
        <w:sz w:val="22"/>
        <w:szCs w:val="22"/>
        <w:highlight w:val="lightGray"/>
      </w:rPr>
      <w:t xml:space="preserve">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10C7"/>
    <w:multiLevelType w:val="hybridMultilevel"/>
    <w:tmpl w:val="96C8F1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B726B8"/>
    <w:multiLevelType w:val="hybridMultilevel"/>
    <w:tmpl w:val="128E332E"/>
    <w:lvl w:ilvl="0" w:tplc="EC90D8EA">
      <w:start w:val="8"/>
      <w:numFmt w:val="bullet"/>
      <w:lvlText w:val=""/>
      <w:lvlJc w:val="left"/>
      <w:pPr>
        <w:ind w:left="1080" w:hanging="360"/>
      </w:pPr>
      <w:rPr>
        <w:rFonts w:ascii="Wingdings 3" w:eastAsiaTheme="minorHAnsi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9E55D3"/>
    <w:multiLevelType w:val="hybridMultilevel"/>
    <w:tmpl w:val="A50C2592"/>
    <w:lvl w:ilvl="0" w:tplc="8918D7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B0C51"/>
    <w:multiLevelType w:val="hybridMultilevel"/>
    <w:tmpl w:val="6AE0A8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E6E2A"/>
    <w:multiLevelType w:val="hybridMultilevel"/>
    <w:tmpl w:val="64DE15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C90D8EA">
      <w:start w:val="8"/>
      <w:numFmt w:val="bullet"/>
      <w:lvlText w:val=""/>
      <w:lvlJc w:val="left"/>
      <w:pPr>
        <w:ind w:left="1440" w:hanging="360"/>
      </w:pPr>
      <w:rPr>
        <w:rFonts w:ascii="Wingdings 3" w:eastAsiaTheme="minorHAnsi" w:hAnsi="Wingdings 3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601DD"/>
    <w:multiLevelType w:val="hybridMultilevel"/>
    <w:tmpl w:val="50F42376"/>
    <w:lvl w:ilvl="0" w:tplc="5CD0F248">
      <w:start w:val="1"/>
      <w:numFmt w:val="decimal"/>
      <w:lvlText w:val="Sub-Category #%1 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1D469FD"/>
    <w:multiLevelType w:val="hybridMultilevel"/>
    <w:tmpl w:val="B44069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755BD3"/>
    <w:multiLevelType w:val="hybridMultilevel"/>
    <w:tmpl w:val="FB7C7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81489"/>
    <w:multiLevelType w:val="hybridMultilevel"/>
    <w:tmpl w:val="23F8678E"/>
    <w:lvl w:ilvl="0" w:tplc="EC90D8EA">
      <w:start w:val="8"/>
      <w:numFmt w:val="bullet"/>
      <w:lvlText w:val=""/>
      <w:lvlJc w:val="left"/>
      <w:pPr>
        <w:ind w:left="1080" w:hanging="360"/>
      </w:pPr>
      <w:rPr>
        <w:rFonts w:ascii="Wingdings 3" w:eastAsiaTheme="minorHAnsi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3350A2"/>
    <w:multiLevelType w:val="hybridMultilevel"/>
    <w:tmpl w:val="16E219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7FB376E"/>
    <w:multiLevelType w:val="hybridMultilevel"/>
    <w:tmpl w:val="7B0E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A941AA"/>
    <w:multiLevelType w:val="hybridMultilevel"/>
    <w:tmpl w:val="CBAE8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CA42FE"/>
    <w:multiLevelType w:val="hybridMultilevel"/>
    <w:tmpl w:val="98B85DD4"/>
    <w:lvl w:ilvl="0" w:tplc="C04E0A4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0E12E2"/>
    <w:multiLevelType w:val="hybridMultilevel"/>
    <w:tmpl w:val="0E88DACC"/>
    <w:lvl w:ilvl="0" w:tplc="EC90D8EA">
      <w:start w:val="8"/>
      <w:numFmt w:val="bullet"/>
      <w:lvlText w:val=""/>
      <w:lvlJc w:val="left"/>
      <w:pPr>
        <w:ind w:left="720" w:hanging="360"/>
      </w:pPr>
      <w:rPr>
        <w:rFonts w:ascii="Wingdings 3" w:eastAsiaTheme="minorHAnsi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840BE4"/>
    <w:multiLevelType w:val="hybridMultilevel"/>
    <w:tmpl w:val="CA4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BA442C"/>
    <w:multiLevelType w:val="hybridMultilevel"/>
    <w:tmpl w:val="2730C6AA"/>
    <w:lvl w:ilvl="0" w:tplc="E43670E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51728A6"/>
    <w:multiLevelType w:val="hybridMultilevel"/>
    <w:tmpl w:val="50F42376"/>
    <w:lvl w:ilvl="0" w:tplc="5CD0F248">
      <w:start w:val="1"/>
      <w:numFmt w:val="decimal"/>
      <w:lvlText w:val="Sub-Category #%1 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7C611C4"/>
    <w:multiLevelType w:val="hybridMultilevel"/>
    <w:tmpl w:val="92380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CD5D44"/>
    <w:multiLevelType w:val="hybridMultilevel"/>
    <w:tmpl w:val="87040BB6"/>
    <w:lvl w:ilvl="0" w:tplc="EC90D8EA">
      <w:start w:val="8"/>
      <w:numFmt w:val="bullet"/>
      <w:lvlText w:val=""/>
      <w:lvlJc w:val="left"/>
      <w:pPr>
        <w:ind w:left="1440" w:hanging="360"/>
      </w:pPr>
      <w:rPr>
        <w:rFonts w:ascii="Wingdings 3" w:eastAsiaTheme="minorHAnsi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5CD3F52"/>
    <w:multiLevelType w:val="hybridMultilevel"/>
    <w:tmpl w:val="50F42376"/>
    <w:lvl w:ilvl="0" w:tplc="5CD0F248">
      <w:start w:val="1"/>
      <w:numFmt w:val="decimal"/>
      <w:lvlText w:val="Sub-Category #%1 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5E144BC"/>
    <w:multiLevelType w:val="hybridMultilevel"/>
    <w:tmpl w:val="3C90B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3C730A"/>
    <w:multiLevelType w:val="hybridMultilevel"/>
    <w:tmpl w:val="7136B4AC"/>
    <w:lvl w:ilvl="0" w:tplc="E4BA4DCE">
      <w:start w:val="1"/>
      <w:numFmt w:val="decimal"/>
      <w:lvlText w:val="Option #%1 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C8D1E96"/>
    <w:multiLevelType w:val="hybridMultilevel"/>
    <w:tmpl w:val="7136B4AC"/>
    <w:lvl w:ilvl="0" w:tplc="E4BA4DCE">
      <w:start w:val="1"/>
      <w:numFmt w:val="decimal"/>
      <w:lvlText w:val="Option #%1 -"/>
      <w:lvlJc w:val="left"/>
      <w:pPr>
        <w:ind w:left="3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3" w15:restartNumberingAfterBreak="0">
    <w:nsid w:val="72382A71"/>
    <w:multiLevelType w:val="hybridMultilevel"/>
    <w:tmpl w:val="EC0AE136"/>
    <w:lvl w:ilvl="0" w:tplc="C04E0A4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B93B45"/>
    <w:multiLevelType w:val="hybridMultilevel"/>
    <w:tmpl w:val="EF94B4F0"/>
    <w:lvl w:ilvl="0" w:tplc="EC90D8EA">
      <w:start w:val="8"/>
      <w:numFmt w:val="bullet"/>
      <w:lvlText w:val=""/>
      <w:lvlJc w:val="left"/>
      <w:pPr>
        <w:ind w:left="1080" w:hanging="360"/>
      </w:pPr>
      <w:rPr>
        <w:rFonts w:ascii="Wingdings 3" w:eastAsiaTheme="minorHAnsi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71B11C6"/>
    <w:multiLevelType w:val="hybridMultilevel"/>
    <w:tmpl w:val="2280D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374ED0"/>
    <w:multiLevelType w:val="hybridMultilevel"/>
    <w:tmpl w:val="9228914A"/>
    <w:lvl w:ilvl="0" w:tplc="C04E0A4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26"/>
  </w:num>
  <w:num w:numId="4">
    <w:abstractNumId w:val="23"/>
  </w:num>
  <w:num w:numId="5">
    <w:abstractNumId w:val="15"/>
  </w:num>
  <w:num w:numId="6">
    <w:abstractNumId w:val="24"/>
  </w:num>
  <w:num w:numId="7">
    <w:abstractNumId w:val="8"/>
  </w:num>
  <w:num w:numId="8">
    <w:abstractNumId w:val="7"/>
  </w:num>
  <w:num w:numId="9">
    <w:abstractNumId w:val="25"/>
  </w:num>
  <w:num w:numId="10">
    <w:abstractNumId w:val="6"/>
  </w:num>
  <w:num w:numId="11">
    <w:abstractNumId w:val="0"/>
  </w:num>
  <w:num w:numId="12">
    <w:abstractNumId w:val="1"/>
  </w:num>
  <w:num w:numId="13">
    <w:abstractNumId w:val="9"/>
  </w:num>
  <w:num w:numId="14">
    <w:abstractNumId w:val="4"/>
  </w:num>
  <w:num w:numId="15">
    <w:abstractNumId w:val="18"/>
  </w:num>
  <w:num w:numId="16">
    <w:abstractNumId w:val="20"/>
  </w:num>
  <w:num w:numId="17">
    <w:abstractNumId w:val="14"/>
  </w:num>
  <w:num w:numId="18">
    <w:abstractNumId w:val="19"/>
  </w:num>
  <w:num w:numId="19">
    <w:abstractNumId w:val="21"/>
  </w:num>
  <w:num w:numId="20">
    <w:abstractNumId w:val="22"/>
  </w:num>
  <w:num w:numId="21">
    <w:abstractNumId w:val="10"/>
  </w:num>
  <w:num w:numId="22">
    <w:abstractNumId w:val="16"/>
  </w:num>
  <w:num w:numId="23">
    <w:abstractNumId w:val="5"/>
  </w:num>
  <w:num w:numId="24">
    <w:abstractNumId w:val="13"/>
  </w:num>
  <w:num w:numId="25">
    <w:abstractNumId w:val="17"/>
  </w:num>
  <w:num w:numId="26">
    <w:abstractNumId w:val="3"/>
  </w:num>
  <w:num w:numId="27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jM0NjS2MLO0NDdT0lEKTi0uzszPAykwqQUAcYaQ0iwAAAA="/>
  </w:docVars>
  <w:rsids>
    <w:rsidRoot w:val="00823F8B"/>
    <w:rsid w:val="00001986"/>
    <w:rsid w:val="00005881"/>
    <w:rsid w:val="00024702"/>
    <w:rsid w:val="00035ABE"/>
    <w:rsid w:val="00035B7E"/>
    <w:rsid w:val="00041885"/>
    <w:rsid w:val="000441D5"/>
    <w:rsid w:val="00052367"/>
    <w:rsid w:val="0006577D"/>
    <w:rsid w:val="00080F6B"/>
    <w:rsid w:val="000838C2"/>
    <w:rsid w:val="000A3E3B"/>
    <w:rsid w:val="000B238C"/>
    <w:rsid w:val="000C199B"/>
    <w:rsid w:val="000C1E0F"/>
    <w:rsid w:val="000C288D"/>
    <w:rsid w:val="000C2A12"/>
    <w:rsid w:val="000C6CFC"/>
    <w:rsid w:val="000C7B01"/>
    <w:rsid w:val="000D40D3"/>
    <w:rsid w:val="000E351B"/>
    <w:rsid w:val="000E5D80"/>
    <w:rsid w:val="000F5FF5"/>
    <w:rsid w:val="000F6552"/>
    <w:rsid w:val="001018EF"/>
    <w:rsid w:val="00103E6C"/>
    <w:rsid w:val="00114208"/>
    <w:rsid w:val="001214BF"/>
    <w:rsid w:val="00125B68"/>
    <w:rsid w:val="00127FA4"/>
    <w:rsid w:val="001340F1"/>
    <w:rsid w:val="001437A0"/>
    <w:rsid w:val="00160EA5"/>
    <w:rsid w:val="0016123A"/>
    <w:rsid w:val="00174928"/>
    <w:rsid w:val="00180F37"/>
    <w:rsid w:val="001858D8"/>
    <w:rsid w:val="001B3C31"/>
    <w:rsid w:val="001B4FDA"/>
    <w:rsid w:val="001B5D50"/>
    <w:rsid w:val="001B62E0"/>
    <w:rsid w:val="001C163B"/>
    <w:rsid w:val="001D541F"/>
    <w:rsid w:val="001D7AFE"/>
    <w:rsid w:val="001E293F"/>
    <w:rsid w:val="001E79B0"/>
    <w:rsid w:val="001F5504"/>
    <w:rsid w:val="001F775B"/>
    <w:rsid w:val="00203EE1"/>
    <w:rsid w:val="00204766"/>
    <w:rsid w:val="002116C7"/>
    <w:rsid w:val="0023310B"/>
    <w:rsid w:val="0023746F"/>
    <w:rsid w:val="002452EB"/>
    <w:rsid w:val="00250F09"/>
    <w:rsid w:val="00254807"/>
    <w:rsid w:val="00264650"/>
    <w:rsid w:val="00265F99"/>
    <w:rsid w:val="00267D67"/>
    <w:rsid w:val="00280D60"/>
    <w:rsid w:val="00285DD3"/>
    <w:rsid w:val="00292B9D"/>
    <w:rsid w:val="002A61AE"/>
    <w:rsid w:val="002A7708"/>
    <w:rsid w:val="002B365E"/>
    <w:rsid w:val="002B5B2F"/>
    <w:rsid w:val="002B5CB0"/>
    <w:rsid w:val="002B776D"/>
    <w:rsid w:val="002C2A86"/>
    <w:rsid w:val="002C60B0"/>
    <w:rsid w:val="002D400E"/>
    <w:rsid w:val="002D4DD6"/>
    <w:rsid w:val="002D6799"/>
    <w:rsid w:val="002E15F3"/>
    <w:rsid w:val="002E3505"/>
    <w:rsid w:val="002E37DC"/>
    <w:rsid w:val="002F4AFA"/>
    <w:rsid w:val="002F6C29"/>
    <w:rsid w:val="00303B5E"/>
    <w:rsid w:val="00304C6D"/>
    <w:rsid w:val="00314DF8"/>
    <w:rsid w:val="003156E4"/>
    <w:rsid w:val="00327A6C"/>
    <w:rsid w:val="00330708"/>
    <w:rsid w:val="00343AD2"/>
    <w:rsid w:val="00344044"/>
    <w:rsid w:val="003561DA"/>
    <w:rsid w:val="00365607"/>
    <w:rsid w:val="00376042"/>
    <w:rsid w:val="00382C43"/>
    <w:rsid w:val="00383416"/>
    <w:rsid w:val="0038474E"/>
    <w:rsid w:val="00385BCC"/>
    <w:rsid w:val="00393CE3"/>
    <w:rsid w:val="003B246A"/>
    <w:rsid w:val="003B4413"/>
    <w:rsid w:val="003B690A"/>
    <w:rsid w:val="003C30D9"/>
    <w:rsid w:val="003E4F73"/>
    <w:rsid w:val="003E70BA"/>
    <w:rsid w:val="004014F2"/>
    <w:rsid w:val="00404DAA"/>
    <w:rsid w:val="00413D28"/>
    <w:rsid w:val="00425A43"/>
    <w:rsid w:val="00425D8E"/>
    <w:rsid w:val="004318A1"/>
    <w:rsid w:val="004355BC"/>
    <w:rsid w:val="00446C6C"/>
    <w:rsid w:val="00456220"/>
    <w:rsid w:val="00462205"/>
    <w:rsid w:val="00463620"/>
    <w:rsid w:val="00463CB0"/>
    <w:rsid w:val="0047053B"/>
    <w:rsid w:val="00484437"/>
    <w:rsid w:val="00484BD9"/>
    <w:rsid w:val="004860D4"/>
    <w:rsid w:val="004C3DDC"/>
    <w:rsid w:val="004C7FC3"/>
    <w:rsid w:val="004D45F1"/>
    <w:rsid w:val="004E3577"/>
    <w:rsid w:val="004E3815"/>
    <w:rsid w:val="004F3E5B"/>
    <w:rsid w:val="004F70FB"/>
    <w:rsid w:val="00500390"/>
    <w:rsid w:val="0050423C"/>
    <w:rsid w:val="0051089A"/>
    <w:rsid w:val="005200F7"/>
    <w:rsid w:val="00520DD0"/>
    <w:rsid w:val="00521C61"/>
    <w:rsid w:val="0052614F"/>
    <w:rsid w:val="00532C6C"/>
    <w:rsid w:val="0053335B"/>
    <w:rsid w:val="0053585E"/>
    <w:rsid w:val="00541EF8"/>
    <w:rsid w:val="00546A34"/>
    <w:rsid w:val="00553A3F"/>
    <w:rsid w:val="00562EAE"/>
    <w:rsid w:val="00572A88"/>
    <w:rsid w:val="0058032B"/>
    <w:rsid w:val="00591AF1"/>
    <w:rsid w:val="005A128B"/>
    <w:rsid w:val="005A162B"/>
    <w:rsid w:val="005B0FD3"/>
    <w:rsid w:val="005B17E0"/>
    <w:rsid w:val="005B335F"/>
    <w:rsid w:val="005B4DB0"/>
    <w:rsid w:val="005C2792"/>
    <w:rsid w:val="005C6DD7"/>
    <w:rsid w:val="005D4AFD"/>
    <w:rsid w:val="005D6E0A"/>
    <w:rsid w:val="005E1FA0"/>
    <w:rsid w:val="005E4C25"/>
    <w:rsid w:val="005E6EAF"/>
    <w:rsid w:val="005E7589"/>
    <w:rsid w:val="005F25F7"/>
    <w:rsid w:val="005F3004"/>
    <w:rsid w:val="006002AE"/>
    <w:rsid w:val="006007DE"/>
    <w:rsid w:val="0060144D"/>
    <w:rsid w:val="006015AE"/>
    <w:rsid w:val="00603101"/>
    <w:rsid w:val="00605BA7"/>
    <w:rsid w:val="00614024"/>
    <w:rsid w:val="0062051D"/>
    <w:rsid w:val="00624BF9"/>
    <w:rsid w:val="00626854"/>
    <w:rsid w:val="006306E0"/>
    <w:rsid w:val="00632101"/>
    <w:rsid w:val="00634E7E"/>
    <w:rsid w:val="0064004F"/>
    <w:rsid w:val="00641F04"/>
    <w:rsid w:val="00654A6C"/>
    <w:rsid w:val="00662AD5"/>
    <w:rsid w:val="006771FA"/>
    <w:rsid w:val="00686501"/>
    <w:rsid w:val="006909EE"/>
    <w:rsid w:val="0069436F"/>
    <w:rsid w:val="00697D04"/>
    <w:rsid w:val="006B251F"/>
    <w:rsid w:val="006C2469"/>
    <w:rsid w:val="006D0492"/>
    <w:rsid w:val="006D263D"/>
    <w:rsid w:val="006F6372"/>
    <w:rsid w:val="006F6D46"/>
    <w:rsid w:val="007039BE"/>
    <w:rsid w:val="00723C08"/>
    <w:rsid w:val="007254ED"/>
    <w:rsid w:val="00734D9E"/>
    <w:rsid w:val="00741979"/>
    <w:rsid w:val="00747DFB"/>
    <w:rsid w:val="0075303A"/>
    <w:rsid w:val="00754251"/>
    <w:rsid w:val="00756D1D"/>
    <w:rsid w:val="00757E16"/>
    <w:rsid w:val="00773505"/>
    <w:rsid w:val="007840B3"/>
    <w:rsid w:val="00784E16"/>
    <w:rsid w:val="00785640"/>
    <w:rsid w:val="00790595"/>
    <w:rsid w:val="007A1A9F"/>
    <w:rsid w:val="007A42F9"/>
    <w:rsid w:val="007B113D"/>
    <w:rsid w:val="007C07F2"/>
    <w:rsid w:val="007C0E00"/>
    <w:rsid w:val="007D3461"/>
    <w:rsid w:val="007E0919"/>
    <w:rsid w:val="007E5A84"/>
    <w:rsid w:val="007F3CF5"/>
    <w:rsid w:val="007F6D42"/>
    <w:rsid w:val="00803ACB"/>
    <w:rsid w:val="008128D8"/>
    <w:rsid w:val="0081595A"/>
    <w:rsid w:val="00823F8B"/>
    <w:rsid w:val="00827E7C"/>
    <w:rsid w:val="008347E8"/>
    <w:rsid w:val="0084353E"/>
    <w:rsid w:val="008451E7"/>
    <w:rsid w:val="00847A09"/>
    <w:rsid w:val="00860CB6"/>
    <w:rsid w:val="00887871"/>
    <w:rsid w:val="00896EF4"/>
    <w:rsid w:val="008A3ABB"/>
    <w:rsid w:val="008B11B3"/>
    <w:rsid w:val="008B1C33"/>
    <w:rsid w:val="008B5DAC"/>
    <w:rsid w:val="008B7EDA"/>
    <w:rsid w:val="008C208A"/>
    <w:rsid w:val="008C2210"/>
    <w:rsid w:val="008C26A9"/>
    <w:rsid w:val="008F00FF"/>
    <w:rsid w:val="00905724"/>
    <w:rsid w:val="00912CDE"/>
    <w:rsid w:val="009176E0"/>
    <w:rsid w:val="00917FC5"/>
    <w:rsid w:val="00920C48"/>
    <w:rsid w:val="009233DA"/>
    <w:rsid w:val="00925090"/>
    <w:rsid w:val="009276E9"/>
    <w:rsid w:val="009315A2"/>
    <w:rsid w:val="00933449"/>
    <w:rsid w:val="009371F6"/>
    <w:rsid w:val="00944E96"/>
    <w:rsid w:val="00947438"/>
    <w:rsid w:val="00947842"/>
    <w:rsid w:val="009520CE"/>
    <w:rsid w:val="009647E1"/>
    <w:rsid w:val="00967134"/>
    <w:rsid w:val="009702C9"/>
    <w:rsid w:val="0097775D"/>
    <w:rsid w:val="00985C35"/>
    <w:rsid w:val="00985CFC"/>
    <w:rsid w:val="00986C9E"/>
    <w:rsid w:val="00987AA2"/>
    <w:rsid w:val="00993C48"/>
    <w:rsid w:val="009964E8"/>
    <w:rsid w:val="00996BB6"/>
    <w:rsid w:val="009A4B17"/>
    <w:rsid w:val="009A4EE4"/>
    <w:rsid w:val="009A54DD"/>
    <w:rsid w:val="009B371C"/>
    <w:rsid w:val="009B4B29"/>
    <w:rsid w:val="009C26E1"/>
    <w:rsid w:val="009D0909"/>
    <w:rsid w:val="009D6EFA"/>
    <w:rsid w:val="00A059EB"/>
    <w:rsid w:val="00A07F7D"/>
    <w:rsid w:val="00A212C8"/>
    <w:rsid w:val="00A22E84"/>
    <w:rsid w:val="00A36951"/>
    <w:rsid w:val="00A459B8"/>
    <w:rsid w:val="00A54311"/>
    <w:rsid w:val="00A54A13"/>
    <w:rsid w:val="00A551D4"/>
    <w:rsid w:val="00A71120"/>
    <w:rsid w:val="00A734A2"/>
    <w:rsid w:val="00A766D2"/>
    <w:rsid w:val="00A839CD"/>
    <w:rsid w:val="00A9184E"/>
    <w:rsid w:val="00A93868"/>
    <w:rsid w:val="00A93D5B"/>
    <w:rsid w:val="00A9496B"/>
    <w:rsid w:val="00A96CB8"/>
    <w:rsid w:val="00AA7891"/>
    <w:rsid w:val="00AB3D66"/>
    <w:rsid w:val="00AB4E01"/>
    <w:rsid w:val="00AC75BA"/>
    <w:rsid w:val="00AD3FF2"/>
    <w:rsid w:val="00AE007B"/>
    <w:rsid w:val="00AE0DDE"/>
    <w:rsid w:val="00AE64FE"/>
    <w:rsid w:val="00B034B2"/>
    <w:rsid w:val="00B11953"/>
    <w:rsid w:val="00B14586"/>
    <w:rsid w:val="00B145DA"/>
    <w:rsid w:val="00B1465C"/>
    <w:rsid w:val="00B4333C"/>
    <w:rsid w:val="00B526E9"/>
    <w:rsid w:val="00B569AF"/>
    <w:rsid w:val="00B57567"/>
    <w:rsid w:val="00B60777"/>
    <w:rsid w:val="00B62DEE"/>
    <w:rsid w:val="00B638AB"/>
    <w:rsid w:val="00B73C85"/>
    <w:rsid w:val="00B74F2F"/>
    <w:rsid w:val="00B76596"/>
    <w:rsid w:val="00B82271"/>
    <w:rsid w:val="00BA0965"/>
    <w:rsid w:val="00BA790D"/>
    <w:rsid w:val="00BB5DF9"/>
    <w:rsid w:val="00BB620D"/>
    <w:rsid w:val="00BC1B59"/>
    <w:rsid w:val="00BC3148"/>
    <w:rsid w:val="00BC3A48"/>
    <w:rsid w:val="00BD2E45"/>
    <w:rsid w:val="00BF1F32"/>
    <w:rsid w:val="00BF3594"/>
    <w:rsid w:val="00BF37B8"/>
    <w:rsid w:val="00BF5DAC"/>
    <w:rsid w:val="00C05A9F"/>
    <w:rsid w:val="00C1093D"/>
    <w:rsid w:val="00C1382D"/>
    <w:rsid w:val="00C17046"/>
    <w:rsid w:val="00C26404"/>
    <w:rsid w:val="00C40AC0"/>
    <w:rsid w:val="00C4177B"/>
    <w:rsid w:val="00C4377A"/>
    <w:rsid w:val="00C443DD"/>
    <w:rsid w:val="00C51928"/>
    <w:rsid w:val="00C65B6D"/>
    <w:rsid w:val="00C668B8"/>
    <w:rsid w:val="00C713EB"/>
    <w:rsid w:val="00C75261"/>
    <w:rsid w:val="00C9152A"/>
    <w:rsid w:val="00C96D3E"/>
    <w:rsid w:val="00CB3D6F"/>
    <w:rsid w:val="00CB74E3"/>
    <w:rsid w:val="00CC4A54"/>
    <w:rsid w:val="00CC564A"/>
    <w:rsid w:val="00CD5975"/>
    <w:rsid w:val="00CD5D15"/>
    <w:rsid w:val="00CF4A24"/>
    <w:rsid w:val="00CF4ABF"/>
    <w:rsid w:val="00CF4E48"/>
    <w:rsid w:val="00D21546"/>
    <w:rsid w:val="00D21FD8"/>
    <w:rsid w:val="00D231FF"/>
    <w:rsid w:val="00D35658"/>
    <w:rsid w:val="00D43DD5"/>
    <w:rsid w:val="00D60CE6"/>
    <w:rsid w:val="00D72501"/>
    <w:rsid w:val="00D72769"/>
    <w:rsid w:val="00D73496"/>
    <w:rsid w:val="00D775D7"/>
    <w:rsid w:val="00D77B1C"/>
    <w:rsid w:val="00DE18A6"/>
    <w:rsid w:val="00DF519D"/>
    <w:rsid w:val="00DF78ED"/>
    <w:rsid w:val="00E029B7"/>
    <w:rsid w:val="00E1022A"/>
    <w:rsid w:val="00E1199E"/>
    <w:rsid w:val="00E13E0E"/>
    <w:rsid w:val="00E162CB"/>
    <w:rsid w:val="00E16E51"/>
    <w:rsid w:val="00E30C1C"/>
    <w:rsid w:val="00E36ADB"/>
    <w:rsid w:val="00E4121C"/>
    <w:rsid w:val="00E5048E"/>
    <w:rsid w:val="00E51057"/>
    <w:rsid w:val="00E55990"/>
    <w:rsid w:val="00E61CC7"/>
    <w:rsid w:val="00E85815"/>
    <w:rsid w:val="00E86674"/>
    <w:rsid w:val="00E92EED"/>
    <w:rsid w:val="00E944AE"/>
    <w:rsid w:val="00EA72FF"/>
    <w:rsid w:val="00EB213D"/>
    <w:rsid w:val="00EB23C4"/>
    <w:rsid w:val="00EB597F"/>
    <w:rsid w:val="00EC191B"/>
    <w:rsid w:val="00EC6EB7"/>
    <w:rsid w:val="00ED1D23"/>
    <w:rsid w:val="00ED2755"/>
    <w:rsid w:val="00EE0170"/>
    <w:rsid w:val="00EF156E"/>
    <w:rsid w:val="00EF5BB6"/>
    <w:rsid w:val="00F01CDF"/>
    <w:rsid w:val="00F07D58"/>
    <w:rsid w:val="00F2004C"/>
    <w:rsid w:val="00F3084E"/>
    <w:rsid w:val="00F36317"/>
    <w:rsid w:val="00F42CB7"/>
    <w:rsid w:val="00F461FE"/>
    <w:rsid w:val="00F519FC"/>
    <w:rsid w:val="00F538F1"/>
    <w:rsid w:val="00F57AB0"/>
    <w:rsid w:val="00F65819"/>
    <w:rsid w:val="00F8024B"/>
    <w:rsid w:val="00F818F5"/>
    <w:rsid w:val="00F91D95"/>
    <w:rsid w:val="00FA4587"/>
    <w:rsid w:val="00FA50D5"/>
    <w:rsid w:val="00FB0B0E"/>
    <w:rsid w:val="00FB2D65"/>
    <w:rsid w:val="00FC0A70"/>
    <w:rsid w:val="00FC42BA"/>
    <w:rsid w:val="00FC4E98"/>
    <w:rsid w:val="00FD0E63"/>
    <w:rsid w:val="00FD3979"/>
    <w:rsid w:val="00FD39BC"/>
    <w:rsid w:val="00FD5114"/>
    <w:rsid w:val="00FE03F8"/>
    <w:rsid w:val="00FE17E9"/>
    <w:rsid w:val="00FE79F3"/>
    <w:rsid w:val="00FF318B"/>
    <w:rsid w:val="00FF3283"/>
    <w:rsid w:val="00FF3761"/>
    <w:rsid w:val="00FF4684"/>
    <w:rsid w:val="00FF47CD"/>
    <w:rsid w:val="00FF6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38FDA1"/>
  <w15:docId w15:val="{EE2EFB61-75EA-4571-A75C-65B8F343D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7FA4"/>
    <w:rPr>
      <w:rFonts w:ascii="Arial" w:hAnsi="Arial"/>
      <w:color w:val="000000"/>
      <w:kern w:val="28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FA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  <w:outlineLvl w:val="0"/>
    </w:pPr>
    <w:rPr>
      <w:rFonts w:cstheme="minorHAns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116C7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27A6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27A6C"/>
    <w:rPr>
      <w:color w:val="000000"/>
      <w:kern w:val="28"/>
    </w:rPr>
  </w:style>
  <w:style w:type="character" w:styleId="PageNumber">
    <w:name w:val="page number"/>
    <w:rsid w:val="00327A6C"/>
  </w:style>
  <w:style w:type="character" w:styleId="Hyperlink">
    <w:name w:val="Hyperlink"/>
    <w:uiPriority w:val="99"/>
    <w:unhideWhenUsed/>
    <w:rsid w:val="00327A6C"/>
    <w:rPr>
      <w:color w:val="0000FF"/>
      <w:u w:val="single"/>
    </w:rPr>
  </w:style>
  <w:style w:type="character" w:customStyle="1" w:styleId="apple-converted-space">
    <w:name w:val="apple-converted-space"/>
    <w:rsid w:val="004318A1"/>
  </w:style>
  <w:style w:type="character" w:customStyle="1" w:styleId="xbe">
    <w:name w:val="_xbe"/>
    <w:rsid w:val="004318A1"/>
  </w:style>
  <w:style w:type="paragraph" w:styleId="Header">
    <w:name w:val="header"/>
    <w:basedOn w:val="Normal"/>
    <w:link w:val="HeaderChar"/>
    <w:uiPriority w:val="99"/>
    <w:unhideWhenUsed/>
    <w:rsid w:val="00BB5D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5DF9"/>
    <w:rPr>
      <w:color w:val="000000"/>
      <w:kern w:val="28"/>
    </w:rPr>
  </w:style>
  <w:style w:type="paragraph" w:styleId="ListParagraph">
    <w:name w:val="List Paragraph"/>
    <w:basedOn w:val="Normal"/>
    <w:uiPriority w:val="34"/>
    <w:qFormat/>
    <w:rsid w:val="000C199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D54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541F"/>
  </w:style>
  <w:style w:type="character" w:customStyle="1" w:styleId="CommentTextChar">
    <w:name w:val="Comment Text Char"/>
    <w:basedOn w:val="DefaultParagraphFont"/>
    <w:link w:val="CommentText"/>
    <w:uiPriority w:val="99"/>
    <w:rsid w:val="001D541F"/>
    <w:rPr>
      <w:color w:val="000000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54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541F"/>
    <w:rPr>
      <w:b/>
      <w:bCs/>
      <w:color w:val="000000"/>
      <w:kern w:val="28"/>
    </w:rPr>
  </w:style>
  <w:style w:type="paragraph" w:styleId="BodyText2">
    <w:name w:val="Body Text 2"/>
    <w:basedOn w:val="Normal"/>
    <w:link w:val="BodyText2Char"/>
    <w:uiPriority w:val="99"/>
    <w:rsid w:val="00A212C8"/>
    <w:pPr>
      <w:ind w:left="720"/>
    </w:pPr>
    <w:rPr>
      <w:rFonts w:ascii="Tahoma" w:hAnsi="Tahoma" w:cs="Tahoma"/>
      <w:color w:val="auto"/>
      <w:kern w:val="0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A212C8"/>
    <w:rPr>
      <w:rFonts w:ascii="Tahoma" w:hAnsi="Tahoma" w:cs="Tahoma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1382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756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839CD"/>
    <w:rPr>
      <w:color w:val="000000"/>
      <w:kern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27FA4"/>
    <w:rPr>
      <w:rFonts w:asciiTheme="minorHAnsi" w:hAnsiTheme="minorHAnsi" w:cstheme="minorHAnsi"/>
      <w:b/>
      <w:color w:val="000000"/>
      <w:kern w:val="2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62AD5"/>
    <w:rPr>
      <w:color w:val="808080"/>
    </w:rPr>
  </w:style>
  <w:style w:type="table" w:styleId="TableGrid">
    <w:name w:val="Table Grid"/>
    <w:basedOn w:val="TableNormal"/>
    <w:uiPriority w:val="59"/>
    <w:rsid w:val="00F42C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m-8527874572908247758msolistparagraph">
    <w:name w:val="gmail-m_-8527874572908247758msolistparagraph"/>
    <w:basedOn w:val="Normal"/>
    <w:rsid w:val="005D6E0A"/>
    <w:pPr>
      <w:spacing w:before="100" w:beforeAutospacing="1" w:after="100" w:afterAutospacing="1"/>
    </w:pPr>
    <w:rPr>
      <w:rFonts w:ascii="Calibri" w:eastAsiaTheme="minorHAnsi" w:hAnsi="Calibri" w:cs="Calibri"/>
      <w:color w:val="auto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0348E-6526-4320-A8E1-12302F791FCD}"/>
      </w:docPartPr>
      <w:docPartBody>
        <w:p w:rsidR="0035692B" w:rsidRDefault="002800D8">
          <w:r w:rsidRPr="006C2CA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D8AC41513948049E90C0ACF7BA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57D99-6A83-4C99-AFF7-A42D44ECDB2F}"/>
      </w:docPartPr>
      <w:docPartBody>
        <w:p w:rsidR="006B22A8" w:rsidRDefault="00AE0366" w:rsidP="00AE0366">
          <w:pPr>
            <w:pStyle w:val="45D8AC41513948049E90C0ACF7BAA1AD1"/>
          </w:pPr>
          <w:r w:rsidRPr="00773505">
            <w:rPr>
              <w:rStyle w:val="PlaceholderText"/>
              <w:rFonts w:cs="Arial"/>
              <w:kern w:val="0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0E16B5C58E9C4B1C937073B59F15F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FE2FA-CD74-444D-9C05-C83D041CC333}"/>
      </w:docPartPr>
      <w:docPartBody>
        <w:p w:rsidR="006B22A8" w:rsidRDefault="00AE0366" w:rsidP="00AE0366">
          <w:pPr>
            <w:pStyle w:val="0E16B5C58E9C4B1C937073B59F15F9A71"/>
          </w:pPr>
          <w:r w:rsidRPr="00773505">
            <w:rPr>
              <w:rStyle w:val="PlaceholderText"/>
              <w:rFonts w:cs="Arial"/>
              <w:kern w:val="0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2FFB5540BE86431D9FA831DF7A430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74009-48DF-4ECF-8B9F-8354F85610ED}"/>
      </w:docPartPr>
      <w:docPartBody>
        <w:p w:rsidR="006B22A8" w:rsidRDefault="00AE0366" w:rsidP="00AE0366">
          <w:pPr>
            <w:pStyle w:val="2FFB5540BE86431D9FA831DF7A4307571"/>
          </w:pPr>
          <w:r w:rsidRPr="00773505">
            <w:rPr>
              <w:rStyle w:val="PlaceholderText"/>
              <w:rFonts w:cs="Arial"/>
              <w:kern w:val="0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3D35D9C77D8B4AE49DF4B49C8F8A26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5F41C-10A4-4949-94E1-01A43B019A9F}"/>
      </w:docPartPr>
      <w:docPartBody>
        <w:p w:rsidR="006B22A8" w:rsidRDefault="00AE0366" w:rsidP="00AE0366">
          <w:pPr>
            <w:pStyle w:val="3D35D9C77D8B4AE49DF4B49C8F8A26501"/>
          </w:pPr>
          <w:r w:rsidRPr="00773505">
            <w:rPr>
              <w:rStyle w:val="PlaceholderText"/>
              <w:rFonts w:cs="Arial"/>
              <w:kern w:val="0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06F24F0BD08B42D6A28F57A78B437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5E545-86BE-4354-9A77-0B60EBB5D060}"/>
      </w:docPartPr>
      <w:docPartBody>
        <w:p w:rsidR="006B22A8" w:rsidRDefault="00AE0366" w:rsidP="00AE0366">
          <w:pPr>
            <w:pStyle w:val="06F24F0BD08B42D6A28F57A78B437D121"/>
          </w:pPr>
          <w:r w:rsidRPr="00773505">
            <w:rPr>
              <w:rStyle w:val="PlaceholderText"/>
              <w:rFonts w:cs="Arial"/>
              <w:kern w:val="0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5DCF86081F454A7BAC64C5AA710B28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2A1D2-FCB7-4873-AAAB-546D94CB6C27}"/>
      </w:docPartPr>
      <w:docPartBody>
        <w:p w:rsidR="006B22A8" w:rsidRDefault="00AE0366" w:rsidP="00AE0366">
          <w:pPr>
            <w:pStyle w:val="5DCF86081F454A7BAC64C5AA710B280B1"/>
          </w:pPr>
          <w:r w:rsidRPr="00773505">
            <w:rPr>
              <w:rStyle w:val="PlaceholderText"/>
              <w:rFonts w:cs="Arial"/>
              <w:kern w:val="0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47BBF0D6E00640F480691AAC0B6FF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3A37F-29AE-485E-817D-CEE64BB82794}"/>
      </w:docPartPr>
      <w:docPartBody>
        <w:p w:rsidR="006B22A8" w:rsidRDefault="00AE0366" w:rsidP="00AE0366">
          <w:pPr>
            <w:pStyle w:val="47BBF0D6E00640F480691AAC0B6FFCF21"/>
          </w:pPr>
          <w:r w:rsidRPr="00773505">
            <w:rPr>
              <w:rStyle w:val="PlaceholderText"/>
              <w:rFonts w:cs="Arial"/>
              <w:kern w:val="0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2588D19D305948DCA6F39D7CF1785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BE4F1-C220-4A52-A91B-ED7B782EACCA}"/>
      </w:docPartPr>
      <w:docPartBody>
        <w:p w:rsidR="006B22A8" w:rsidRDefault="00AE0366" w:rsidP="00AE0366">
          <w:pPr>
            <w:pStyle w:val="2588D19D305948DCA6F39D7CF1785C241"/>
          </w:pPr>
          <w:r w:rsidRPr="00773505">
            <w:rPr>
              <w:rStyle w:val="PlaceholderText"/>
              <w:rFonts w:cs="Arial"/>
              <w:kern w:val="0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1FD70F4657594AB4B1BBFD5BDE237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27E8D-CBF0-4C00-A625-CDFE6A3C429A}"/>
      </w:docPartPr>
      <w:docPartBody>
        <w:p w:rsidR="006B22A8" w:rsidRDefault="00AE0366" w:rsidP="00AE0366">
          <w:pPr>
            <w:pStyle w:val="1FD70F4657594AB4B1BBFD5BDE23700C1"/>
          </w:pPr>
          <w:r w:rsidRPr="00773505">
            <w:rPr>
              <w:rStyle w:val="PlaceholderText"/>
              <w:rFonts w:cs="Arial"/>
              <w:kern w:val="0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FDE5F39350E04CE7B47C423A814A3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7998B-FF65-453A-8B5A-DAAFC5198B0C}"/>
      </w:docPartPr>
      <w:docPartBody>
        <w:p w:rsidR="006B22A8" w:rsidRDefault="00AE0366" w:rsidP="00AE0366">
          <w:pPr>
            <w:pStyle w:val="FDE5F39350E04CE7B47C423A814A31E81"/>
          </w:pPr>
          <w:r w:rsidRPr="00773505">
            <w:rPr>
              <w:rStyle w:val="PlaceholderText"/>
              <w:rFonts w:cs="Arial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54234495B84E44A8A0921BA3BE7798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EEC94-04C4-450C-810C-F3F77A144B07}"/>
      </w:docPartPr>
      <w:docPartBody>
        <w:p w:rsidR="006B22A8" w:rsidRDefault="00AE0366" w:rsidP="00AE0366">
          <w:pPr>
            <w:pStyle w:val="54234495B84E44A8A0921BA3BE7798BF1"/>
          </w:pPr>
          <w:r w:rsidRPr="00773505">
            <w:rPr>
              <w:rStyle w:val="PlaceholderText"/>
              <w:rFonts w:cs="Arial"/>
              <w:kern w:val="0"/>
              <w:sz w:val="22"/>
              <w:szCs w:val="22"/>
              <w:u w:val="single"/>
            </w:rPr>
            <w:t>Click or tap to enter a date.</w:t>
          </w:r>
        </w:p>
      </w:docPartBody>
    </w:docPart>
    <w:docPart>
      <w:docPartPr>
        <w:name w:val="0030A5751CC04B8B9B0E9D328C03C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BB3F5-8A06-4ADB-9F1A-DA787D02F51C}"/>
      </w:docPartPr>
      <w:docPartBody>
        <w:p w:rsidR="006B22A8" w:rsidRDefault="00AE0366" w:rsidP="00AE0366">
          <w:pPr>
            <w:pStyle w:val="0030A5751CC04B8B9B0E9D328C03C6071"/>
          </w:pPr>
          <w:r w:rsidRPr="00773505">
            <w:rPr>
              <w:rStyle w:val="PlaceholderText"/>
              <w:rFonts w:cs="Arial"/>
              <w:kern w:val="0"/>
              <w:sz w:val="22"/>
              <w:szCs w:val="22"/>
              <w:u w:val="single"/>
            </w:rPr>
            <w:t>Click or tap to enter a date.</w:t>
          </w:r>
        </w:p>
      </w:docPartBody>
    </w:docPart>
    <w:docPart>
      <w:docPartPr>
        <w:name w:val="9E840607840E4EDD9C30C3B1BECE1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5204E-1BAD-4F1F-AACD-041A87D30C28}"/>
      </w:docPartPr>
      <w:docPartBody>
        <w:p w:rsidR="006B22A8" w:rsidRDefault="00AE0366" w:rsidP="00AE0366">
          <w:pPr>
            <w:pStyle w:val="9E840607840E4EDD9C30C3B1BECE1DE11"/>
          </w:pPr>
          <w:r w:rsidRPr="00773505">
            <w:rPr>
              <w:rStyle w:val="PlaceholderText"/>
              <w:rFonts w:cs="Arial"/>
              <w:kern w:val="0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D311E115F5CD44E58136DAF087153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E323D-A971-4604-8D47-CE2BF70CFFEC}"/>
      </w:docPartPr>
      <w:docPartBody>
        <w:p w:rsidR="006B22A8" w:rsidRDefault="00AE0366" w:rsidP="00AE0366">
          <w:pPr>
            <w:pStyle w:val="D311E115F5CD44E58136DAF087153B121"/>
          </w:pPr>
          <w:r w:rsidRPr="00773505">
            <w:rPr>
              <w:rStyle w:val="PlaceholderText"/>
              <w:rFonts w:cs="Arial"/>
              <w:kern w:val="0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C7C3B75FAAFA491EBACE4832C3191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2A29A-0AE0-4A08-9D9D-A37BF236225A}"/>
      </w:docPartPr>
      <w:docPartBody>
        <w:p w:rsidR="006B22A8" w:rsidRDefault="00AE0366" w:rsidP="00AE0366">
          <w:pPr>
            <w:pStyle w:val="C7C3B75FAAFA491EBACE4832C31914801"/>
          </w:pPr>
          <w:r w:rsidRPr="00773505">
            <w:rPr>
              <w:rStyle w:val="PlaceholderText"/>
              <w:rFonts w:cs="Arial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DE1B612B5A824F53B4D0D97C95B30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57605-8B1E-4326-949D-DC882AD0F8FC}"/>
      </w:docPartPr>
      <w:docPartBody>
        <w:p w:rsidR="0007126F" w:rsidRDefault="00AE0366" w:rsidP="00AE0366">
          <w:pPr>
            <w:pStyle w:val="DE1B612B5A824F53B4D0D97C95B304231"/>
          </w:pPr>
          <w:r w:rsidRPr="00773505">
            <w:rPr>
              <w:rStyle w:val="PlaceholderText"/>
              <w:rFonts w:cs="Arial"/>
              <w:sz w:val="22"/>
              <w:szCs w:val="22"/>
              <w:u w:val="single"/>
            </w:rPr>
            <w:t>Click or tap here to enter text.</w:t>
          </w:r>
        </w:p>
      </w:docPartBody>
    </w:docPart>
    <w:docPart>
      <w:docPartPr>
        <w:name w:val="0F7772CB53874066BB5FEC3C05E59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61F54-8513-4487-B5DC-E11940068EAD}"/>
      </w:docPartPr>
      <w:docPartBody>
        <w:p w:rsidR="0007126F" w:rsidRDefault="00AE0366" w:rsidP="00AE0366">
          <w:pPr>
            <w:pStyle w:val="0F7772CB53874066BB5FEC3C05E59727"/>
          </w:pPr>
          <w:r w:rsidRPr="00285DD3">
            <w:rPr>
              <w:rStyle w:val="PlaceholderText"/>
              <w:sz w:val="22"/>
              <w:szCs w:val="22"/>
              <w:u w:val="single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00D8"/>
    <w:rsid w:val="0007126F"/>
    <w:rsid w:val="002800D8"/>
    <w:rsid w:val="0035692B"/>
    <w:rsid w:val="004024A2"/>
    <w:rsid w:val="005E0C2D"/>
    <w:rsid w:val="005F4507"/>
    <w:rsid w:val="006B22A8"/>
    <w:rsid w:val="00960B16"/>
    <w:rsid w:val="00AE0366"/>
    <w:rsid w:val="00D34285"/>
    <w:rsid w:val="00EA5CDD"/>
    <w:rsid w:val="00F4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0366"/>
    <w:rPr>
      <w:color w:val="808080"/>
    </w:rPr>
  </w:style>
  <w:style w:type="paragraph" w:customStyle="1" w:styleId="45D8AC41513948049E90C0ACF7BAA1AD1">
    <w:name w:val="45D8AC41513948049E90C0ACF7BAA1AD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0E16B5C58E9C4B1C937073B59F15F9A71">
    <w:name w:val="0E16B5C58E9C4B1C937073B59F15F9A7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2FFB5540BE86431D9FA831DF7A4307571">
    <w:name w:val="2FFB5540BE86431D9FA831DF7A430757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3D35D9C77D8B4AE49DF4B49C8F8A26501">
    <w:name w:val="3D35D9C77D8B4AE49DF4B49C8F8A2650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06F24F0BD08B42D6A28F57A78B437D121">
    <w:name w:val="06F24F0BD08B42D6A28F57A78B437D12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5DCF86081F454A7BAC64C5AA710B280B1">
    <w:name w:val="5DCF86081F454A7BAC64C5AA710B280B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47BBF0D6E00640F480691AAC0B6FFCF21">
    <w:name w:val="47BBF0D6E00640F480691AAC0B6FFCF2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2588D19D305948DCA6F39D7CF1785C241">
    <w:name w:val="2588D19D305948DCA6F39D7CF1785C24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1FD70F4657594AB4B1BBFD5BDE23700C1">
    <w:name w:val="1FD70F4657594AB4B1BBFD5BDE23700C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FDE5F39350E04CE7B47C423A814A31E81">
    <w:name w:val="FDE5F39350E04CE7B47C423A814A31E8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0F7772CB53874066BB5FEC3C05E59727">
    <w:name w:val="0F7772CB53874066BB5FEC3C05E59727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DE1B612B5A824F53B4D0D97C95B304231">
    <w:name w:val="DE1B612B5A824F53B4D0D97C95B30423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54234495B84E44A8A0921BA3BE7798BF1">
    <w:name w:val="54234495B84E44A8A0921BA3BE7798BF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0030A5751CC04B8B9B0E9D328C03C6071">
    <w:name w:val="0030A5751CC04B8B9B0E9D328C03C607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9E840607840E4EDD9C30C3B1BECE1DE11">
    <w:name w:val="9E840607840E4EDD9C30C3B1BECE1DE1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D311E115F5CD44E58136DAF087153B121">
    <w:name w:val="D311E115F5CD44E58136DAF087153B12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  <w:style w:type="paragraph" w:customStyle="1" w:styleId="C7C3B75FAAFA491EBACE4832C31914801">
    <w:name w:val="C7C3B75FAAFA491EBACE4832C31914801"/>
    <w:rsid w:val="00AE0366"/>
    <w:pPr>
      <w:spacing w:after="0" w:line="240" w:lineRule="auto"/>
    </w:pPr>
    <w:rPr>
      <w:rFonts w:ascii="Arial" w:eastAsia="Times New Roman" w:hAnsi="Arial" w:cs="Times New Roman"/>
      <w:color w:val="000000"/>
      <w:kern w:val="28"/>
      <w:sz w:val="24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40E27-7E96-43BD-A659-D7842AEE7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SHINGTON</vt:lpstr>
    </vt:vector>
  </TitlesOfParts>
  <Manager>Vicky Scharlau</Manager>
  <Company>501</Company>
  <LinksUpToDate>false</LinksUpToDate>
  <CharactersWithSpaces>2340</CharactersWithSpaces>
  <SharedDoc>false</SharedDoc>
  <HLinks>
    <vt:vector size="24" baseType="variant">
      <vt:variant>
        <vt:i4>4521999</vt:i4>
      </vt:variant>
      <vt:variant>
        <vt:i4>9</vt:i4>
      </vt:variant>
      <vt:variant>
        <vt:i4>0</vt:i4>
      </vt:variant>
      <vt:variant>
        <vt:i4>5</vt:i4>
      </vt:variant>
      <vt:variant>
        <vt:lpwstr>http://www.wscpr.org/</vt:lpwstr>
      </vt:variant>
      <vt:variant>
        <vt:lpwstr/>
      </vt:variant>
      <vt:variant>
        <vt:i4>8061008</vt:i4>
      </vt:variant>
      <vt:variant>
        <vt:i4>6</vt:i4>
      </vt:variant>
      <vt:variant>
        <vt:i4>0</vt:i4>
      </vt:variant>
      <vt:variant>
        <vt:i4>5</vt:i4>
      </vt:variant>
      <vt:variant>
        <vt:lpwstr>mailto:aschreib@cbvcp.com</vt:lpwstr>
      </vt:variant>
      <vt:variant>
        <vt:lpwstr/>
      </vt:variant>
      <vt:variant>
        <vt:i4>4521999</vt:i4>
      </vt:variant>
      <vt:variant>
        <vt:i4>3</vt:i4>
      </vt:variant>
      <vt:variant>
        <vt:i4>0</vt:i4>
      </vt:variant>
      <vt:variant>
        <vt:i4>5</vt:i4>
      </vt:variant>
      <vt:variant>
        <vt:lpwstr>http://www.wscpr.org/</vt:lpwstr>
      </vt:variant>
      <vt:variant>
        <vt:lpwstr/>
      </vt:variant>
      <vt:variant>
        <vt:i4>4521999</vt:i4>
      </vt:variant>
      <vt:variant>
        <vt:i4>0</vt:i4>
      </vt:variant>
      <vt:variant>
        <vt:i4>0</vt:i4>
      </vt:variant>
      <vt:variant>
        <vt:i4>5</vt:i4>
      </vt:variant>
      <vt:variant>
        <vt:lpwstr>http://www.wscp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HINGTON</dc:title>
  <dc:creator>Alan Schreiber;vicky@501consultants.com</dc:creator>
  <cp:lastModifiedBy>Pollard, Anne Terese</cp:lastModifiedBy>
  <cp:revision>3</cp:revision>
  <cp:lastPrinted>2021-07-01T18:10:00Z</cp:lastPrinted>
  <dcterms:created xsi:type="dcterms:W3CDTF">2021-10-04T22:05:00Z</dcterms:created>
  <dcterms:modified xsi:type="dcterms:W3CDTF">2021-10-27T20:55:00Z</dcterms:modified>
</cp:coreProperties>
</file>